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58BCF3" w14:textId="44DFF7AC" w:rsidR="00960DE8" w:rsidRPr="00E754CF" w:rsidRDefault="00960DE8" w:rsidP="00E74F72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754CF">
        <w:rPr>
          <w:rFonts w:ascii="Times New Roman" w:hAnsi="Times New Roman" w:cs="Times New Roman"/>
          <w:b/>
          <w:sz w:val="24"/>
          <w:szCs w:val="24"/>
        </w:rPr>
        <w:t xml:space="preserve">HDFS 450 </w:t>
      </w:r>
      <w:r w:rsidR="0052450A" w:rsidRPr="00E754CF">
        <w:rPr>
          <w:rFonts w:ascii="Times New Roman" w:hAnsi="Times New Roman" w:cs="Times New Roman"/>
          <w:b/>
          <w:sz w:val="24"/>
          <w:szCs w:val="24"/>
        </w:rPr>
        <w:t xml:space="preserve">Internship </w:t>
      </w:r>
      <w:r w:rsidR="004B6CAB" w:rsidRPr="00E754CF">
        <w:rPr>
          <w:rFonts w:ascii="Times New Roman" w:hAnsi="Times New Roman" w:cs="Times New Roman"/>
          <w:b/>
          <w:sz w:val="24"/>
          <w:szCs w:val="24"/>
        </w:rPr>
        <w:t>Scholarship</w:t>
      </w:r>
    </w:p>
    <w:p w14:paraId="5F2D516E" w14:textId="642E2E65" w:rsidR="00E74F72" w:rsidRPr="00E754CF" w:rsidRDefault="00E74F72" w:rsidP="00E74F72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754CF">
        <w:rPr>
          <w:rFonts w:ascii="Times New Roman" w:hAnsi="Times New Roman" w:cs="Times New Roman"/>
          <w:b/>
          <w:sz w:val="24"/>
          <w:szCs w:val="24"/>
        </w:rPr>
        <w:t>Fall 20</w:t>
      </w:r>
      <w:r w:rsidR="00A827F7">
        <w:rPr>
          <w:rFonts w:ascii="Times New Roman" w:hAnsi="Times New Roman" w:cs="Times New Roman"/>
          <w:b/>
          <w:sz w:val="24"/>
          <w:szCs w:val="24"/>
        </w:rPr>
        <w:t>22</w:t>
      </w:r>
    </w:p>
    <w:p w14:paraId="742DFF0A" w14:textId="63AFBB74" w:rsidR="00B167F6" w:rsidRPr="00E754CF" w:rsidRDefault="00B167F6" w:rsidP="00B167F6">
      <w:pPr>
        <w:rPr>
          <w:rFonts w:ascii="Times New Roman" w:hAnsi="Times New Roman" w:cs="Times New Roman"/>
          <w:b/>
          <w:sz w:val="24"/>
          <w:szCs w:val="24"/>
        </w:rPr>
      </w:pPr>
    </w:p>
    <w:p w14:paraId="67B7461A" w14:textId="7C2B7F1E" w:rsidR="00B167F6" w:rsidRPr="00E754CF" w:rsidRDefault="00B167F6" w:rsidP="00B167F6">
      <w:pPr>
        <w:rPr>
          <w:rFonts w:ascii="Times New Roman" w:hAnsi="Times New Roman" w:cs="Times New Roman"/>
          <w:sz w:val="24"/>
          <w:szCs w:val="24"/>
          <w:u w:val="single"/>
        </w:rPr>
      </w:pPr>
      <w:r w:rsidRPr="00E754CF">
        <w:rPr>
          <w:rFonts w:ascii="Times New Roman" w:hAnsi="Times New Roman" w:cs="Times New Roman"/>
          <w:sz w:val="24"/>
          <w:szCs w:val="24"/>
          <w:u w:val="single"/>
        </w:rPr>
        <w:t>What is the scholarship for?</w:t>
      </w:r>
    </w:p>
    <w:p w14:paraId="203962C9" w14:textId="6807664C" w:rsidR="00960DE8" w:rsidRPr="00E754CF" w:rsidRDefault="004B6CAB" w:rsidP="0013350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754CF">
        <w:rPr>
          <w:rFonts w:ascii="Times New Roman" w:hAnsi="Times New Roman" w:cs="Times New Roman"/>
          <w:sz w:val="24"/>
          <w:szCs w:val="24"/>
        </w:rPr>
        <w:t xml:space="preserve">An HDFS 450 internship requires students to spend 10-15 hours a week at their internship site. Some students who depend on paid employment may </w:t>
      </w:r>
      <w:r w:rsidR="00125047" w:rsidRPr="00E754CF">
        <w:rPr>
          <w:rFonts w:ascii="Times New Roman" w:hAnsi="Times New Roman" w:cs="Times New Roman"/>
          <w:sz w:val="24"/>
          <w:szCs w:val="24"/>
        </w:rPr>
        <w:t>find this to cause financial difficulties or an overloaded schedule</w:t>
      </w:r>
      <w:r w:rsidR="00187AC8" w:rsidRPr="00E754CF">
        <w:rPr>
          <w:rFonts w:ascii="Times New Roman" w:hAnsi="Times New Roman" w:cs="Times New Roman"/>
          <w:sz w:val="24"/>
          <w:szCs w:val="24"/>
        </w:rPr>
        <w:t>.</w:t>
      </w:r>
      <w:r w:rsidR="00125047" w:rsidRPr="00E754CF">
        <w:rPr>
          <w:rFonts w:ascii="Times New Roman" w:hAnsi="Times New Roman" w:cs="Times New Roman"/>
          <w:sz w:val="24"/>
          <w:szCs w:val="24"/>
        </w:rPr>
        <w:t xml:space="preserve"> The purpose of t</w:t>
      </w:r>
      <w:r w:rsidRPr="00E754CF">
        <w:rPr>
          <w:rFonts w:ascii="Times New Roman" w:hAnsi="Times New Roman" w:cs="Times New Roman"/>
          <w:sz w:val="24"/>
          <w:szCs w:val="24"/>
        </w:rPr>
        <w:t xml:space="preserve">his scholarship </w:t>
      </w:r>
      <w:r w:rsidR="00125047" w:rsidRPr="00E754CF">
        <w:rPr>
          <w:rFonts w:ascii="Times New Roman" w:hAnsi="Times New Roman" w:cs="Times New Roman"/>
          <w:sz w:val="24"/>
          <w:szCs w:val="24"/>
        </w:rPr>
        <w:t>is to</w:t>
      </w:r>
      <w:r w:rsidRPr="00E754CF">
        <w:rPr>
          <w:rFonts w:ascii="Times New Roman" w:hAnsi="Times New Roman" w:cs="Times New Roman"/>
          <w:sz w:val="24"/>
          <w:szCs w:val="24"/>
        </w:rPr>
        <w:t xml:space="preserve"> alleviate the need to work (or reduce the number of working hours) while participating in </w:t>
      </w:r>
      <w:r w:rsidR="00125047" w:rsidRPr="00E754CF">
        <w:rPr>
          <w:rFonts w:ascii="Times New Roman" w:hAnsi="Times New Roman" w:cs="Times New Roman"/>
          <w:sz w:val="24"/>
          <w:szCs w:val="24"/>
        </w:rPr>
        <w:t>the</w:t>
      </w:r>
      <w:r w:rsidRPr="00E754CF">
        <w:rPr>
          <w:rFonts w:ascii="Times New Roman" w:hAnsi="Times New Roman" w:cs="Times New Roman"/>
          <w:sz w:val="24"/>
          <w:szCs w:val="24"/>
        </w:rPr>
        <w:t xml:space="preserve"> internship.</w:t>
      </w:r>
      <w:r w:rsidR="004D1AB9" w:rsidRPr="00E754CF">
        <w:rPr>
          <w:rFonts w:ascii="Times New Roman" w:hAnsi="Times New Roman" w:cs="Times New Roman"/>
          <w:sz w:val="24"/>
          <w:szCs w:val="24"/>
        </w:rPr>
        <w:t xml:space="preserve"> </w:t>
      </w:r>
      <w:r w:rsidR="00962714">
        <w:rPr>
          <w:rFonts w:ascii="Times New Roman" w:hAnsi="Times New Roman" w:cs="Times New Roman"/>
          <w:sz w:val="24"/>
          <w:szCs w:val="24"/>
        </w:rPr>
        <w:t>Two</w:t>
      </w:r>
      <w:r w:rsidR="00962714" w:rsidRPr="00E754CF">
        <w:rPr>
          <w:rFonts w:ascii="Times New Roman" w:hAnsi="Times New Roman" w:cs="Times New Roman"/>
          <w:sz w:val="24"/>
          <w:szCs w:val="24"/>
        </w:rPr>
        <w:t xml:space="preserve"> </w:t>
      </w:r>
      <w:r w:rsidR="004D1AB9" w:rsidRPr="00E754CF">
        <w:rPr>
          <w:rFonts w:ascii="Times New Roman" w:hAnsi="Times New Roman" w:cs="Times New Roman"/>
          <w:sz w:val="24"/>
          <w:szCs w:val="24"/>
        </w:rPr>
        <w:t>scholarship</w:t>
      </w:r>
      <w:r w:rsidR="00962714">
        <w:rPr>
          <w:rFonts w:ascii="Times New Roman" w:hAnsi="Times New Roman" w:cs="Times New Roman"/>
          <w:sz w:val="24"/>
          <w:szCs w:val="24"/>
        </w:rPr>
        <w:t>s</w:t>
      </w:r>
      <w:r w:rsidR="009E7053">
        <w:rPr>
          <w:rFonts w:ascii="Times New Roman" w:hAnsi="Times New Roman" w:cs="Times New Roman"/>
          <w:sz w:val="24"/>
          <w:szCs w:val="24"/>
        </w:rPr>
        <w:t xml:space="preserve"> ($1,770* each)</w:t>
      </w:r>
      <w:r w:rsidR="004D1AB9" w:rsidRPr="00E754CF">
        <w:rPr>
          <w:rFonts w:ascii="Times New Roman" w:hAnsi="Times New Roman" w:cs="Times New Roman"/>
          <w:sz w:val="24"/>
          <w:szCs w:val="24"/>
        </w:rPr>
        <w:t xml:space="preserve"> will be awarded for the </w:t>
      </w:r>
      <w:proofErr w:type="gramStart"/>
      <w:r w:rsidR="004D1AB9" w:rsidRPr="00E754CF">
        <w:rPr>
          <w:rFonts w:ascii="Times New Roman" w:hAnsi="Times New Roman" w:cs="Times New Roman"/>
          <w:sz w:val="24"/>
          <w:szCs w:val="24"/>
        </w:rPr>
        <w:t>Fall</w:t>
      </w:r>
      <w:proofErr w:type="gramEnd"/>
      <w:r w:rsidR="004D1AB9" w:rsidRPr="00E754CF">
        <w:rPr>
          <w:rFonts w:ascii="Times New Roman" w:hAnsi="Times New Roman" w:cs="Times New Roman"/>
          <w:sz w:val="24"/>
          <w:szCs w:val="24"/>
        </w:rPr>
        <w:t xml:space="preserve"> 20</w:t>
      </w:r>
      <w:r w:rsidR="00A827F7">
        <w:rPr>
          <w:rFonts w:ascii="Times New Roman" w:hAnsi="Times New Roman" w:cs="Times New Roman"/>
          <w:sz w:val="24"/>
          <w:szCs w:val="24"/>
        </w:rPr>
        <w:t>22</w:t>
      </w:r>
      <w:r w:rsidR="004D1AB9" w:rsidRPr="00E754CF">
        <w:rPr>
          <w:rFonts w:ascii="Times New Roman" w:hAnsi="Times New Roman" w:cs="Times New Roman"/>
          <w:sz w:val="24"/>
          <w:szCs w:val="24"/>
        </w:rPr>
        <w:t xml:space="preserve"> semester.</w:t>
      </w:r>
      <w:r w:rsidR="00DD38E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A3E6461" w14:textId="58F3098D" w:rsidR="00A827F7" w:rsidRPr="009E7053" w:rsidRDefault="00A827F7" w:rsidP="00A827F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69DA5EB" w14:textId="77777777" w:rsidR="00A827F7" w:rsidRPr="009E7053" w:rsidRDefault="00A827F7" w:rsidP="00A827F7">
      <w:pPr>
        <w:pStyle w:val="NoSpacing"/>
        <w:rPr>
          <w:rFonts w:ascii="Times New Roman" w:hAnsi="Times New Roman" w:cs="Times New Roman"/>
          <w:i/>
          <w:sz w:val="24"/>
          <w:szCs w:val="24"/>
        </w:rPr>
      </w:pPr>
      <w:r w:rsidRPr="009E7053">
        <w:rPr>
          <w:rFonts w:ascii="Times New Roman" w:hAnsi="Times New Roman" w:cs="Times New Roman"/>
          <w:i/>
          <w:sz w:val="24"/>
          <w:szCs w:val="24"/>
        </w:rPr>
        <w:t>* Based on the living wage for central Illinois ($11.80 per hour) x 10 hours a week for 15 weeks.</w:t>
      </w:r>
    </w:p>
    <w:p w14:paraId="54A3C80C" w14:textId="77777777" w:rsidR="00A827F7" w:rsidRPr="00E754CF" w:rsidRDefault="00A827F7" w:rsidP="0013350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FCF29B2" w14:textId="56C962D8" w:rsidR="00B167F6" w:rsidRPr="00E754CF" w:rsidRDefault="00B167F6" w:rsidP="0013350B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  <w:r w:rsidRPr="00E754CF">
        <w:rPr>
          <w:rFonts w:ascii="Times New Roman" w:hAnsi="Times New Roman" w:cs="Times New Roman"/>
          <w:sz w:val="24"/>
          <w:szCs w:val="24"/>
          <w:u w:val="single"/>
        </w:rPr>
        <w:t xml:space="preserve">How </w:t>
      </w:r>
      <w:r w:rsidR="009E7053">
        <w:rPr>
          <w:rFonts w:ascii="Times New Roman" w:hAnsi="Times New Roman" w:cs="Times New Roman"/>
          <w:sz w:val="24"/>
          <w:szCs w:val="24"/>
          <w:u w:val="single"/>
        </w:rPr>
        <w:t>will</w:t>
      </w:r>
      <w:r w:rsidRPr="00E754CF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571098">
        <w:rPr>
          <w:rFonts w:ascii="Times New Roman" w:hAnsi="Times New Roman" w:cs="Times New Roman"/>
          <w:sz w:val="24"/>
          <w:szCs w:val="24"/>
          <w:u w:val="single"/>
        </w:rPr>
        <w:t xml:space="preserve">the scholarship </w:t>
      </w:r>
      <w:r w:rsidRPr="00E754CF">
        <w:rPr>
          <w:rFonts w:ascii="Times New Roman" w:hAnsi="Times New Roman" w:cs="Times New Roman"/>
          <w:sz w:val="24"/>
          <w:szCs w:val="24"/>
          <w:u w:val="single"/>
        </w:rPr>
        <w:t>work?</w:t>
      </w:r>
    </w:p>
    <w:p w14:paraId="1D0EC98A" w14:textId="77777777" w:rsidR="00B167F6" w:rsidRPr="00E754CF" w:rsidRDefault="00B167F6" w:rsidP="0013350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9030C45" w14:textId="1810F437" w:rsidR="009E7053" w:rsidRPr="009E7053" w:rsidRDefault="009E7053" w:rsidP="009E7053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awarded, funds </w:t>
      </w:r>
      <w:r w:rsidR="00BA4149" w:rsidRPr="00E754CF">
        <w:rPr>
          <w:rFonts w:ascii="Times New Roman" w:hAnsi="Times New Roman" w:cs="Times New Roman"/>
          <w:sz w:val="24"/>
          <w:szCs w:val="24"/>
        </w:rPr>
        <w:t xml:space="preserve">would </w:t>
      </w:r>
      <w:r w:rsidR="00C10100" w:rsidRPr="00E754CF">
        <w:rPr>
          <w:rFonts w:ascii="Times New Roman" w:hAnsi="Times New Roman" w:cs="Times New Roman"/>
          <w:sz w:val="24"/>
          <w:szCs w:val="24"/>
        </w:rPr>
        <w:t>be deposited int</w:t>
      </w:r>
      <w:r w:rsidR="00BA4149" w:rsidRPr="00E754CF">
        <w:rPr>
          <w:rFonts w:ascii="Times New Roman" w:hAnsi="Times New Roman" w:cs="Times New Roman"/>
          <w:sz w:val="24"/>
          <w:szCs w:val="24"/>
        </w:rPr>
        <w:t xml:space="preserve">o the student’s University of Illinois account, </w:t>
      </w:r>
      <w:r w:rsidR="00E74F72" w:rsidRPr="00E754CF">
        <w:rPr>
          <w:rFonts w:ascii="Times New Roman" w:hAnsi="Times New Roman" w:cs="Times New Roman"/>
          <w:sz w:val="24"/>
          <w:szCs w:val="24"/>
        </w:rPr>
        <w:t xml:space="preserve">where it would go towards </w:t>
      </w:r>
      <w:r w:rsidR="00BA4149" w:rsidRPr="00E754CF">
        <w:rPr>
          <w:rFonts w:ascii="Times New Roman" w:hAnsi="Times New Roman" w:cs="Times New Roman"/>
          <w:sz w:val="24"/>
          <w:szCs w:val="24"/>
        </w:rPr>
        <w:t>any tuition</w:t>
      </w:r>
      <w:r w:rsidR="00E74F72" w:rsidRPr="00E754CF">
        <w:rPr>
          <w:rFonts w:ascii="Times New Roman" w:hAnsi="Times New Roman" w:cs="Times New Roman"/>
          <w:sz w:val="24"/>
          <w:szCs w:val="24"/>
        </w:rPr>
        <w:t xml:space="preserve"> or </w:t>
      </w:r>
      <w:r w:rsidR="00BA4149" w:rsidRPr="00E754CF">
        <w:rPr>
          <w:rFonts w:ascii="Times New Roman" w:hAnsi="Times New Roman" w:cs="Times New Roman"/>
          <w:sz w:val="24"/>
          <w:szCs w:val="24"/>
        </w:rPr>
        <w:t>fees</w:t>
      </w:r>
      <w:r w:rsidR="00E74F72" w:rsidRPr="00E754CF">
        <w:rPr>
          <w:rFonts w:ascii="Times New Roman" w:hAnsi="Times New Roman" w:cs="Times New Roman"/>
          <w:sz w:val="24"/>
          <w:szCs w:val="24"/>
        </w:rPr>
        <w:t xml:space="preserve"> that might be outstanding</w:t>
      </w:r>
      <w:r w:rsidR="00BA4149" w:rsidRPr="00E754CF">
        <w:rPr>
          <w:rFonts w:ascii="Times New Roman" w:hAnsi="Times New Roman" w:cs="Times New Roman"/>
          <w:sz w:val="24"/>
          <w:szCs w:val="24"/>
        </w:rPr>
        <w:t xml:space="preserve">. Once the balance due to the University is $0, the University </w:t>
      </w:r>
      <w:r w:rsidR="00E74F72" w:rsidRPr="00E754CF">
        <w:rPr>
          <w:rFonts w:ascii="Times New Roman" w:hAnsi="Times New Roman" w:cs="Times New Roman"/>
          <w:sz w:val="24"/>
          <w:szCs w:val="24"/>
        </w:rPr>
        <w:t xml:space="preserve">will </w:t>
      </w:r>
      <w:r w:rsidR="00BA4149" w:rsidRPr="00E754CF">
        <w:rPr>
          <w:rFonts w:ascii="Times New Roman" w:hAnsi="Times New Roman" w:cs="Times New Roman"/>
          <w:sz w:val="24"/>
          <w:szCs w:val="24"/>
        </w:rPr>
        <w:t xml:space="preserve">put any </w:t>
      </w:r>
      <w:r w:rsidR="00C10100" w:rsidRPr="00E754CF">
        <w:rPr>
          <w:rFonts w:ascii="Times New Roman" w:hAnsi="Times New Roman" w:cs="Times New Roman"/>
          <w:sz w:val="24"/>
          <w:szCs w:val="24"/>
        </w:rPr>
        <w:t xml:space="preserve">remaining amount </w:t>
      </w:r>
      <w:r w:rsidR="00BA4149" w:rsidRPr="00E754CF">
        <w:rPr>
          <w:rFonts w:ascii="Times New Roman" w:hAnsi="Times New Roman" w:cs="Times New Roman"/>
          <w:sz w:val="24"/>
          <w:szCs w:val="24"/>
        </w:rPr>
        <w:t xml:space="preserve">into the bank account tied to the student’s account, so </w:t>
      </w:r>
      <w:r w:rsidR="00C10100" w:rsidRPr="00E754CF">
        <w:rPr>
          <w:rFonts w:ascii="Times New Roman" w:hAnsi="Times New Roman" w:cs="Times New Roman"/>
          <w:sz w:val="24"/>
          <w:szCs w:val="24"/>
        </w:rPr>
        <w:t xml:space="preserve">it </w:t>
      </w:r>
      <w:r w:rsidR="00BA4149" w:rsidRPr="00E754CF">
        <w:rPr>
          <w:rFonts w:ascii="Times New Roman" w:hAnsi="Times New Roman" w:cs="Times New Roman"/>
          <w:sz w:val="24"/>
          <w:szCs w:val="24"/>
        </w:rPr>
        <w:t xml:space="preserve">could then </w:t>
      </w:r>
      <w:r w:rsidR="00C10100" w:rsidRPr="00E754CF">
        <w:rPr>
          <w:rFonts w:ascii="Times New Roman" w:hAnsi="Times New Roman" w:cs="Times New Roman"/>
          <w:sz w:val="24"/>
          <w:szCs w:val="24"/>
        </w:rPr>
        <w:t>be used for</w:t>
      </w:r>
      <w:r w:rsidR="00BA4149" w:rsidRPr="00E754CF">
        <w:rPr>
          <w:rFonts w:ascii="Times New Roman" w:hAnsi="Times New Roman" w:cs="Times New Roman"/>
          <w:sz w:val="24"/>
          <w:szCs w:val="24"/>
        </w:rPr>
        <w:t xml:space="preserve"> other expenses.</w:t>
      </w:r>
    </w:p>
    <w:p w14:paraId="5CDF6645" w14:textId="77777777" w:rsidR="009E7053" w:rsidRPr="00E754CF" w:rsidRDefault="009E7053" w:rsidP="0013350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D8D0FD1" w14:textId="54D749FF" w:rsidR="00B167F6" w:rsidRPr="00E754CF" w:rsidRDefault="00B167F6" w:rsidP="0013350B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  <w:r w:rsidRPr="00E754CF">
        <w:rPr>
          <w:rFonts w:ascii="Times New Roman" w:hAnsi="Times New Roman" w:cs="Times New Roman"/>
          <w:sz w:val="24"/>
          <w:szCs w:val="24"/>
          <w:u w:val="single"/>
        </w:rPr>
        <w:t>Who can apply?</w:t>
      </w:r>
    </w:p>
    <w:p w14:paraId="41174730" w14:textId="0CCDD8DD" w:rsidR="0013350B" w:rsidRPr="00E754CF" w:rsidRDefault="0013350B" w:rsidP="0013350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00541E5" w14:textId="311074AE" w:rsidR="00B167F6" w:rsidRPr="00E754CF" w:rsidRDefault="00B167F6" w:rsidP="0013350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754CF">
        <w:rPr>
          <w:rFonts w:ascii="Times New Roman" w:hAnsi="Times New Roman" w:cs="Times New Roman"/>
          <w:sz w:val="24"/>
          <w:szCs w:val="24"/>
        </w:rPr>
        <w:t>Students are eligible to apply if</w:t>
      </w:r>
      <w:r w:rsidR="000D46C7">
        <w:rPr>
          <w:rFonts w:ascii="Times New Roman" w:hAnsi="Times New Roman" w:cs="Times New Roman"/>
          <w:sz w:val="24"/>
          <w:szCs w:val="24"/>
        </w:rPr>
        <w:t xml:space="preserve"> they</w:t>
      </w:r>
      <w:r w:rsidRPr="00E754CF">
        <w:rPr>
          <w:rFonts w:ascii="Times New Roman" w:hAnsi="Times New Roman" w:cs="Times New Roman"/>
          <w:sz w:val="24"/>
          <w:szCs w:val="24"/>
        </w:rPr>
        <w:t>:</w:t>
      </w:r>
    </w:p>
    <w:p w14:paraId="11D8935E" w14:textId="77777777" w:rsidR="00B167F6" w:rsidRPr="00E754CF" w:rsidRDefault="00B167F6" w:rsidP="0013350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383C0A2" w14:textId="51B84863" w:rsidR="00BA4149" w:rsidRPr="00E754CF" w:rsidRDefault="000D46C7" w:rsidP="0013350B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B167F6" w:rsidRPr="00E754CF">
        <w:rPr>
          <w:rFonts w:ascii="Times New Roman" w:hAnsi="Times New Roman" w:cs="Times New Roman"/>
          <w:sz w:val="24"/>
          <w:szCs w:val="24"/>
        </w:rPr>
        <w:t xml:space="preserve">re </w:t>
      </w:r>
      <w:r w:rsidR="00A827F7" w:rsidRPr="00A827F7">
        <w:rPr>
          <w:rFonts w:ascii="Times New Roman" w:hAnsi="Times New Roman" w:cs="Times New Roman"/>
          <w:sz w:val="24"/>
          <w:szCs w:val="24"/>
          <w:u w:val="single"/>
        </w:rPr>
        <w:t>registered</w:t>
      </w:r>
      <w:r w:rsidR="008C7BD8">
        <w:rPr>
          <w:rFonts w:ascii="Times New Roman" w:hAnsi="Times New Roman" w:cs="Times New Roman"/>
          <w:sz w:val="24"/>
          <w:szCs w:val="24"/>
        </w:rPr>
        <w:t xml:space="preserve"> </w:t>
      </w:r>
      <w:r w:rsidR="00532E4A">
        <w:rPr>
          <w:rFonts w:ascii="Times New Roman" w:hAnsi="Times New Roman" w:cs="Times New Roman"/>
          <w:sz w:val="24"/>
          <w:szCs w:val="24"/>
        </w:rPr>
        <w:t xml:space="preserve">or approved to be registered </w:t>
      </w:r>
      <w:r w:rsidR="008C7BD8">
        <w:rPr>
          <w:rFonts w:ascii="Times New Roman" w:hAnsi="Times New Roman" w:cs="Times New Roman"/>
          <w:sz w:val="24"/>
          <w:szCs w:val="24"/>
        </w:rPr>
        <w:t xml:space="preserve">to take </w:t>
      </w:r>
      <w:r w:rsidR="00BA4149" w:rsidRPr="00E754CF">
        <w:rPr>
          <w:rFonts w:ascii="Times New Roman" w:hAnsi="Times New Roman" w:cs="Times New Roman"/>
          <w:sz w:val="24"/>
          <w:szCs w:val="24"/>
        </w:rPr>
        <w:t>HDFS 450 for the Fall semester</w:t>
      </w:r>
      <w:r w:rsidR="00532E4A">
        <w:rPr>
          <w:rFonts w:ascii="Times New Roman" w:hAnsi="Times New Roman" w:cs="Times New Roman"/>
          <w:sz w:val="24"/>
          <w:szCs w:val="24"/>
        </w:rPr>
        <w:t xml:space="preserve"> (by May 6, 2022)</w:t>
      </w:r>
    </w:p>
    <w:p w14:paraId="5D2C9788" w14:textId="3587AB4A" w:rsidR="00DD4854" w:rsidRPr="00E754CF" w:rsidRDefault="000D46C7" w:rsidP="0013350B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</w:t>
      </w:r>
      <w:r w:rsidR="00DD4854" w:rsidRPr="00E754CF">
        <w:rPr>
          <w:rFonts w:ascii="Times New Roman" w:hAnsi="Times New Roman" w:cs="Times New Roman"/>
          <w:sz w:val="24"/>
          <w:szCs w:val="24"/>
        </w:rPr>
        <w:t xml:space="preserve">ve </w:t>
      </w:r>
      <w:r w:rsidR="00962714">
        <w:rPr>
          <w:rFonts w:ascii="Times New Roman" w:hAnsi="Times New Roman" w:cs="Times New Roman"/>
          <w:sz w:val="24"/>
          <w:szCs w:val="24"/>
        </w:rPr>
        <w:t xml:space="preserve">a FAFSA (Free Application for Federal Student Aid) or </w:t>
      </w:r>
      <w:r w:rsidR="00571098">
        <w:rPr>
          <w:rFonts w:ascii="Times New Roman" w:hAnsi="Times New Roman" w:cs="Times New Roman"/>
          <w:sz w:val="24"/>
          <w:szCs w:val="24"/>
        </w:rPr>
        <w:t xml:space="preserve">Illinois Alternative Application </w:t>
      </w:r>
      <w:r w:rsidR="00DD4854" w:rsidRPr="00E754CF">
        <w:rPr>
          <w:rFonts w:ascii="Times New Roman" w:hAnsi="Times New Roman" w:cs="Times New Roman"/>
          <w:sz w:val="24"/>
          <w:szCs w:val="24"/>
        </w:rPr>
        <w:t>on file with the U of I</w:t>
      </w:r>
    </w:p>
    <w:p w14:paraId="1560E1D9" w14:textId="3C78D039" w:rsidR="00B167F6" w:rsidRPr="00E754CF" w:rsidRDefault="00DA3A0F" w:rsidP="0013350B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  <w:r w:rsidR="000D46C7" w:rsidRPr="00E754CF">
        <w:rPr>
          <w:rFonts w:ascii="Times New Roman" w:hAnsi="Times New Roman" w:cs="Times New Roman"/>
          <w:sz w:val="24"/>
          <w:szCs w:val="24"/>
        </w:rPr>
        <w:t>ust</w:t>
      </w:r>
      <w:r w:rsidR="00B167F6" w:rsidRPr="00E754CF">
        <w:rPr>
          <w:rFonts w:ascii="Times New Roman" w:hAnsi="Times New Roman" w:cs="Times New Roman"/>
          <w:sz w:val="24"/>
          <w:szCs w:val="24"/>
        </w:rPr>
        <w:t xml:space="preserve"> work to pay for college expenses</w:t>
      </w:r>
    </w:p>
    <w:p w14:paraId="52311D8D" w14:textId="77777777" w:rsidR="00BA4149" w:rsidRPr="00E754CF" w:rsidRDefault="00BA4149" w:rsidP="0013350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B30D8CB" w14:textId="1D10D619" w:rsidR="00DD4854" w:rsidRDefault="008C7BD8" w:rsidP="0013350B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Who will have p</w:t>
      </w:r>
      <w:r w:rsidR="000778F2" w:rsidRPr="00E754CF">
        <w:rPr>
          <w:rFonts w:ascii="Times New Roman" w:hAnsi="Times New Roman" w:cs="Times New Roman"/>
          <w:sz w:val="24"/>
          <w:szCs w:val="24"/>
          <w:u w:val="single"/>
        </w:rPr>
        <w:t>riority</w:t>
      </w:r>
      <w:r w:rsidR="004D1AB9" w:rsidRPr="00E754CF">
        <w:rPr>
          <w:rFonts w:ascii="Times New Roman" w:hAnsi="Times New Roman" w:cs="Times New Roman"/>
          <w:sz w:val="24"/>
          <w:szCs w:val="24"/>
          <w:u w:val="single"/>
        </w:rPr>
        <w:t xml:space="preserve"> for the scholarship</w:t>
      </w:r>
      <w:r w:rsidR="000778F2" w:rsidRPr="00E754CF">
        <w:rPr>
          <w:rFonts w:ascii="Times New Roman" w:hAnsi="Times New Roman" w:cs="Times New Roman"/>
          <w:sz w:val="24"/>
          <w:szCs w:val="24"/>
          <w:u w:val="single"/>
        </w:rPr>
        <w:t>?</w:t>
      </w:r>
    </w:p>
    <w:p w14:paraId="29F22DB6" w14:textId="4AD07489" w:rsidR="008C7BD8" w:rsidRDefault="008C7BD8" w:rsidP="0013350B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</w:p>
    <w:p w14:paraId="3A13884F" w14:textId="7AFAA73C" w:rsidR="008C7BD8" w:rsidRPr="008C7BD8" w:rsidRDefault="008C7BD8" w:rsidP="0013350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C7BD8">
        <w:rPr>
          <w:rFonts w:ascii="Times New Roman" w:hAnsi="Times New Roman" w:cs="Times New Roman"/>
          <w:sz w:val="24"/>
          <w:szCs w:val="24"/>
        </w:rPr>
        <w:t>Priority will be given to students who:</w:t>
      </w:r>
    </w:p>
    <w:p w14:paraId="7BF9BCAF" w14:textId="5FD920CD" w:rsidR="00DD4854" w:rsidRPr="00E754CF" w:rsidRDefault="00DD4854" w:rsidP="00EB0A68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A8A0B54" w14:textId="569289A9" w:rsidR="008C7BD8" w:rsidRDefault="008C7BD8" w:rsidP="00EB0A68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ave been offered in internship placement and </w:t>
      </w:r>
      <w:r w:rsidR="00A50DC1">
        <w:rPr>
          <w:rFonts w:ascii="Times New Roman" w:hAnsi="Times New Roman" w:cs="Times New Roman"/>
          <w:sz w:val="24"/>
          <w:szCs w:val="24"/>
        </w:rPr>
        <w:t xml:space="preserve">have been </w:t>
      </w:r>
      <w:r>
        <w:rPr>
          <w:rFonts w:ascii="Times New Roman" w:hAnsi="Times New Roman" w:cs="Times New Roman"/>
          <w:sz w:val="24"/>
          <w:szCs w:val="24"/>
        </w:rPr>
        <w:t>approved to register for the class by the end of spring semester</w:t>
      </w:r>
      <w:r w:rsidR="00A827F7">
        <w:rPr>
          <w:rFonts w:ascii="Times New Roman" w:hAnsi="Times New Roman" w:cs="Times New Roman"/>
          <w:sz w:val="24"/>
          <w:szCs w:val="24"/>
        </w:rPr>
        <w:t xml:space="preserve"> (May 6</w:t>
      </w:r>
      <w:r w:rsidR="009E7053">
        <w:rPr>
          <w:rFonts w:ascii="Times New Roman" w:hAnsi="Times New Roman" w:cs="Times New Roman"/>
          <w:sz w:val="24"/>
          <w:szCs w:val="24"/>
        </w:rPr>
        <w:t>)</w:t>
      </w:r>
    </w:p>
    <w:p w14:paraId="69FEDFAC" w14:textId="396DDD98" w:rsidR="0013350B" w:rsidRPr="00E754CF" w:rsidRDefault="008C7BD8" w:rsidP="00EB0A68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</w:t>
      </w:r>
      <w:r w:rsidR="00EB0A68" w:rsidRPr="00E754CF">
        <w:rPr>
          <w:rFonts w:ascii="Times New Roman" w:hAnsi="Times New Roman" w:cs="Times New Roman"/>
          <w:sz w:val="24"/>
          <w:szCs w:val="24"/>
        </w:rPr>
        <w:t>ave a demonstrated history of working to support college expenses</w:t>
      </w:r>
    </w:p>
    <w:p w14:paraId="09F322A4" w14:textId="5734F04B" w:rsidR="00EB0A68" w:rsidRPr="00E754CF" w:rsidRDefault="008C7BD8" w:rsidP="00EB0A68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</w:t>
      </w:r>
      <w:r w:rsidR="00EB0A68" w:rsidRPr="00E754CF">
        <w:rPr>
          <w:rFonts w:ascii="Times New Roman" w:hAnsi="Times New Roman" w:cs="Times New Roman"/>
          <w:sz w:val="24"/>
          <w:szCs w:val="24"/>
        </w:rPr>
        <w:t xml:space="preserve">ave </w:t>
      </w:r>
      <w:r>
        <w:rPr>
          <w:rFonts w:ascii="Times New Roman" w:hAnsi="Times New Roman" w:cs="Times New Roman"/>
          <w:sz w:val="24"/>
          <w:szCs w:val="24"/>
        </w:rPr>
        <w:t xml:space="preserve">maintained </w:t>
      </w:r>
      <w:r w:rsidR="00EB0A68" w:rsidRPr="00E754CF">
        <w:rPr>
          <w:rFonts w:ascii="Times New Roman" w:hAnsi="Times New Roman" w:cs="Times New Roman"/>
          <w:sz w:val="24"/>
          <w:szCs w:val="24"/>
        </w:rPr>
        <w:t xml:space="preserve">an overall GPA of 3.0 or </w:t>
      </w:r>
      <w:r w:rsidR="00187AC8" w:rsidRPr="00E754CF">
        <w:rPr>
          <w:rFonts w:ascii="Times New Roman" w:hAnsi="Times New Roman" w:cs="Times New Roman"/>
          <w:sz w:val="24"/>
          <w:szCs w:val="24"/>
        </w:rPr>
        <w:t>higher</w:t>
      </w:r>
    </w:p>
    <w:p w14:paraId="0C803A57" w14:textId="235BB16F" w:rsidR="00EB0A68" w:rsidRDefault="008C7BD8" w:rsidP="00EB0A68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EB0A68" w:rsidRPr="00E754CF">
        <w:rPr>
          <w:rFonts w:ascii="Times New Roman" w:hAnsi="Times New Roman" w:cs="Times New Roman"/>
          <w:sz w:val="24"/>
          <w:szCs w:val="24"/>
        </w:rPr>
        <w:t>re closest to graduation</w:t>
      </w:r>
    </w:p>
    <w:p w14:paraId="43449EFE" w14:textId="6053A6DD" w:rsidR="004B6CAB" w:rsidRPr="00E754CF" w:rsidRDefault="004B6CAB" w:rsidP="0013350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43562C0" w14:textId="62E65953" w:rsidR="000778F2" w:rsidRPr="00E754CF" w:rsidRDefault="000778F2" w:rsidP="0013350B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  <w:r w:rsidRPr="00E754CF">
        <w:rPr>
          <w:rFonts w:ascii="Times New Roman" w:hAnsi="Times New Roman" w:cs="Times New Roman"/>
          <w:sz w:val="24"/>
          <w:szCs w:val="24"/>
          <w:u w:val="single"/>
        </w:rPr>
        <w:t xml:space="preserve">How </w:t>
      </w:r>
      <w:r w:rsidR="004D1AB9" w:rsidRPr="00E754CF">
        <w:rPr>
          <w:rFonts w:ascii="Times New Roman" w:hAnsi="Times New Roman" w:cs="Times New Roman"/>
          <w:sz w:val="24"/>
          <w:szCs w:val="24"/>
          <w:u w:val="single"/>
        </w:rPr>
        <w:t xml:space="preserve">can you </w:t>
      </w:r>
      <w:r w:rsidRPr="00E754CF">
        <w:rPr>
          <w:rFonts w:ascii="Times New Roman" w:hAnsi="Times New Roman" w:cs="Times New Roman"/>
          <w:sz w:val="24"/>
          <w:szCs w:val="24"/>
          <w:u w:val="single"/>
        </w:rPr>
        <w:t>apply?</w:t>
      </w:r>
    </w:p>
    <w:p w14:paraId="2ED87C54" w14:textId="77777777" w:rsidR="000778F2" w:rsidRPr="00E754CF" w:rsidRDefault="000778F2" w:rsidP="0013350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A50399D" w14:textId="77777777" w:rsidR="000778F2" w:rsidRPr="00E754CF" w:rsidRDefault="000778F2" w:rsidP="000778F2">
      <w:pPr>
        <w:pStyle w:val="NoSpacing"/>
        <w:numPr>
          <w:ilvl w:val="0"/>
          <w:numId w:val="8"/>
        </w:numPr>
        <w:rPr>
          <w:rFonts w:ascii="Times New Roman" w:hAnsi="Times New Roman" w:cs="Times New Roman"/>
          <w:b/>
          <w:sz w:val="24"/>
          <w:szCs w:val="24"/>
        </w:rPr>
      </w:pPr>
      <w:r w:rsidRPr="00E754CF">
        <w:rPr>
          <w:rFonts w:ascii="Times New Roman" w:hAnsi="Times New Roman" w:cs="Times New Roman"/>
          <w:sz w:val="24"/>
          <w:szCs w:val="24"/>
        </w:rPr>
        <w:t>C</w:t>
      </w:r>
      <w:r w:rsidR="004B6CAB" w:rsidRPr="00E754CF">
        <w:rPr>
          <w:rFonts w:ascii="Times New Roman" w:hAnsi="Times New Roman" w:cs="Times New Roman"/>
          <w:sz w:val="24"/>
          <w:szCs w:val="24"/>
        </w:rPr>
        <w:t>omplete the application form</w:t>
      </w:r>
      <w:r w:rsidR="00BA4149" w:rsidRPr="00E754CF">
        <w:rPr>
          <w:rFonts w:ascii="Times New Roman" w:hAnsi="Times New Roman" w:cs="Times New Roman"/>
          <w:sz w:val="24"/>
          <w:szCs w:val="24"/>
        </w:rPr>
        <w:t xml:space="preserve"> </w:t>
      </w:r>
      <w:r w:rsidRPr="00E754CF">
        <w:rPr>
          <w:rFonts w:ascii="Times New Roman" w:hAnsi="Times New Roman" w:cs="Times New Roman"/>
          <w:sz w:val="24"/>
          <w:szCs w:val="24"/>
        </w:rPr>
        <w:t>below</w:t>
      </w:r>
    </w:p>
    <w:p w14:paraId="13FE9BC0" w14:textId="5668C546" w:rsidR="004B6CAB" w:rsidRPr="00E754CF" w:rsidRDefault="000778F2" w:rsidP="000778F2">
      <w:pPr>
        <w:pStyle w:val="NoSpacing"/>
        <w:numPr>
          <w:ilvl w:val="0"/>
          <w:numId w:val="8"/>
        </w:numPr>
        <w:rPr>
          <w:rFonts w:ascii="Times New Roman" w:hAnsi="Times New Roman" w:cs="Times New Roman"/>
          <w:b/>
          <w:sz w:val="24"/>
          <w:szCs w:val="24"/>
        </w:rPr>
      </w:pPr>
      <w:r w:rsidRPr="00E754CF">
        <w:rPr>
          <w:rFonts w:ascii="Times New Roman" w:hAnsi="Times New Roman" w:cs="Times New Roman"/>
          <w:sz w:val="24"/>
          <w:szCs w:val="24"/>
        </w:rPr>
        <w:t>R</w:t>
      </w:r>
      <w:r w:rsidR="00BA4149" w:rsidRPr="00E754CF">
        <w:rPr>
          <w:rFonts w:ascii="Times New Roman" w:hAnsi="Times New Roman" w:cs="Times New Roman"/>
          <w:sz w:val="24"/>
          <w:szCs w:val="24"/>
        </w:rPr>
        <w:t>eturn to Dr. Ebata (</w:t>
      </w:r>
      <w:hyperlink r:id="rId7" w:history="1">
        <w:r w:rsidR="00BA4149" w:rsidRPr="00E754CF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ebata@illinois.edu</w:t>
        </w:r>
      </w:hyperlink>
      <w:r w:rsidR="00BA4149" w:rsidRPr="00E754CF">
        <w:rPr>
          <w:rFonts w:ascii="Times New Roman" w:hAnsi="Times New Roman" w:cs="Times New Roman"/>
          <w:sz w:val="24"/>
          <w:szCs w:val="24"/>
        </w:rPr>
        <w:t xml:space="preserve">) no later than </w:t>
      </w:r>
      <w:r w:rsidR="00A827F7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Monday May 9, 2022</w:t>
      </w:r>
      <w:r w:rsidR="000F37BA" w:rsidRPr="00382874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.</w:t>
      </w:r>
      <w:r w:rsidR="000F37BA" w:rsidRPr="003828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D1AB9" w:rsidRPr="00382874">
        <w:rPr>
          <w:rFonts w:ascii="Times New Roman" w:hAnsi="Times New Roman" w:cs="Times New Roman"/>
          <w:b/>
          <w:bCs/>
          <w:sz w:val="24"/>
          <w:szCs w:val="24"/>
        </w:rPr>
        <w:br/>
      </w:r>
      <w:r w:rsidR="004D1AB9" w:rsidRPr="00E754CF">
        <w:rPr>
          <w:rFonts w:ascii="Times New Roman" w:hAnsi="Times New Roman" w:cs="Times New Roman"/>
          <w:b/>
          <w:sz w:val="24"/>
          <w:szCs w:val="24"/>
        </w:rPr>
        <w:br/>
      </w:r>
      <w:proofErr w:type="gramStart"/>
      <w:r w:rsidR="004D1AB9" w:rsidRPr="00E754CF">
        <w:rPr>
          <w:rFonts w:ascii="Times New Roman" w:hAnsi="Times New Roman" w:cs="Times New Roman"/>
          <w:b/>
          <w:sz w:val="24"/>
          <w:szCs w:val="24"/>
        </w:rPr>
        <w:t>The recipient will be selected by a committee of HDFS faculty and staff</w:t>
      </w:r>
      <w:proofErr w:type="gramEnd"/>
      <w:r w:rsidR="004D1AB9" w:rsidRPr="00E754CF">
        <w:rPr>
          <w:rFonts w:ascii="Times New Roman" w:hAnsi="Times New Roman" w:cs="Times New Roman"/>
          <w:b/>
          <w:sz w:val="24"/>
          <w:szCs w:val="24"/>
        </w:rPr>
        <w:t>.</w:t>
      </w:r>
    </w:p>
    <w:p w14:paraId="052B686F" w14:textId="25BDE1D9" w:rsidR="00DD18EE" w:rsidRPr="00E754CF" w:rsidRDefault="00DD18EE" w:rsidP="0013350B">
      <w:pPr>
        <w:pStyle w:val="NoSpacing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0D485118" w14:textId="42FD296F" w:rsidR="00DD4854" w:rsidRPr="00E754CF" w:rsidRDefault="00DD4854" w:rsidP="0013350B">
      <w:pPr>
        <w:pStyle w:val="NoSpacing"/>
        <w:rPr>
          <w:rFonts w:ascii="Times New Roman" w:hAnsi="Times New Roman" w:cs="Times New Roman"/>
          <w:color w:val="1F497D"/>
          <w:sz w:val="24"/>
          <w:szCs w:val="24"/>
        </w:rPr>
      </w:pPr>
      <w:r w:rsidRPr="00E754CF">
        <w:rPr>
          <w:rFonts w:ascii="Times New Roman" w:hAnsi="Times New Roman" w:cs="Times New Roman"/>
          <w:color w:val="1F497D"/>
          <w:sz w:val="24"/>
          <w:szCs w:val="24"/>
        </w:rPr>
        <w:br w:type="page"/>
      </w:r>
    </w:p>
    <w:p w14:paraId="3816A1CA" w14:textId="7A685222" w:rsidR="00D16E57" w:rsidRPr="00E754CF" w:rsidRDefault="00BA4149" w:rsidP="0013350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754CF">
        <w:rPr>
          <w:rFonts w:ascii="Times New Roman" w:hAnsi="Times New Roman" w:cs="Times New Roman"/>
          <w:b/>
          <w:sz w:val="24"/>
          <w:szCs w:val="24"/>
        </w:rPr>
        <w:lastRenderedPageBreak/>
        <w:t>HDFS 450 Internship Scholarship Application</w:t>
      </w:r>
      <w:r w:rsidR="00D16E57" w:rsidRPr="00E754C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624E9" w:rsidRPr="00E754CF">
        <w:rPr>
          <w:rFonts w:ascii="Times New Roman" w:hAnsi="Times New Roman" w:cs="Times New Roman"/>
          <w:b/>
          <w:sz w:val="24"/>
          <w:szCs w:val="24"/>
        </w:rPr>
        <w:t>(</w:t>
      </w:r>
      <w:r w:rsidR="00D16E57" w:rsidRPr="00E754CF">
        <w:rPr>
          <w:rFonts w:ascii="Times New Roman" w:hAnsi="Times New Roman" w:cs="Times New Roman"/>
          <w:b/>
          <w:sz w:val="24"/>
          <w:szCs w:val="24"/>
        </w:rPr>
        <w:t>Fall 20</w:t>
      </w:r>
      <w:r w:rsidR="00C41594">
        <w:rPr>
          <w:rFonts w:ascii="Times New Roman" w:hAnsi="Times New Roman" w:cs="Times New Roman"/>
          <w:b/>
          <w:sz w:val="24"/>
          <w:szCs w:val="24"/>
        </w:rPr>
        <w:t>22</w:t>
      </w:r>
      <w:r w:rsidR="003624E9" w:rsidRPr="00E754CF">
        <w:rPr>
          <w:rFonts w:ascii="Times New Roman" w:hAnsi="Times New Roman" w:cs="Times New Roman"/>
          <w:b/>
          <w:sz w:val="24"/>
          <w:szCs w:val="24"/>
        </w:rPr>
        <w:t>)</w:t>
      </w:r>
    </w:p>
    <w:p w14:paraId="15FD6AAE" w14:textId="7EC4C80C" w:rsidR="003624E9" w:rsidRPr="00E754CF" w:rsidRDefault="003624E9" w:rsidP="0013350B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7C1845E" w14:textId="77777777" w:rsidR="003624E9" w:rsidRPr="00E754CF" w:rsidRDefault="003624E9" w:rsidP="003624E9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E754CF">
        <w:rPr>
          <w:rFonts w:ascii="Times New Roman" w:hAnsi="Times New Roman" w:cs="Times New Roman"/>
          <w:sz w:val="24"/>
          <w:szCs w:val="24"/>
        </w:rPr>
        <w:t>Please return the completed application to Dr. Aaron Ebata (</w:t>
      </w:r>
      <w:hyperlink r:id="rId8" w:history="1">
        <w:r w:rsidRPr="00E754CF">
          <w:rPr>
            <w:rStyle w:val="Hyperlink"/>
            <w:rFonts w:ascii="Times New Roman" w:hAnsi="Times New Roman" w:cs="Times New Roman"/>
            <w:sz w:val="24"/>
            <w:szCs w:val="24"/>
          </w:rPr>
          <w:t>ebata@illinois.edu</w:t>
        </w:r>
      </w:hyperlink>
      <w:r w:rsidRPr="00E754CF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21DE3981" w14:textId="77777777" w:rsidR="0013350B" w:rsidRPr="00E754CF" w:rsidRDefault="0013350B" w:rsidP="0013350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03FB070" w14:textId="0824BDB4" w:rsidR="00960DE8" w:rsidRPr="00E754CF" w:rsidRDefault="00DD4854" w:rsidP="0013350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754CF">
        <w:rPr>
          <w:rFonts w:ascii="Times New Roman" w:hAnsi="Times New Roman" w:cs="Times New Roman"/>
          <w:sz w:val="24"/>
          <w:szCs w:val="24"/>
        </w:rPr>
        <w:t xml:space="preserve">Name: </w:t>
      </w:r>
      <w:r w:rsidR="0013350B" w:rsidRPr="00E754CF">
        <w:rPr>
          <w:rFonts w:ascii="Times New Roman" w:hAnsi="Times New Roman" w:cs="Times New Roman"/>
          <w:sz w:val="24"/>
          <w:szCs w:val="24"/>
        </w:rPr>
        <w:tab/>
      </w:r>
      <w:r w:rsidR="0013350B" w:rsidRPr="00E754CF">
        <w:rPr>
          <w:rFonts w:ascii="Times New Roman" w:hAnsi="Times New Roman" w:cs="Times New Roman"/>
          <w:sz w:val="24"/>
          <w:szCs w:val="24"/>
        </w:rPr>
        <w:tab/>
      </w:r>
      <w:r w:rsidR="0013350B" w:rsidRPr="00E754CF">
        <w:rPr>
          <w:rFonts w:ascii="Times New Roman" w:hAnsi="Times New Roman" w:cs="Times New Roman"/>
          <w:sz w:val="24"/>
          <w:szCs w:val="24"/>
        </w:rPr>
        <w:tab/>
      </w:r>
      <w:r w:rsidR="0013350B" w:rsidRPr="00E754CF">
        <w:rPr>
          <w:rFonts w:ascii="Times New Roman" w:hAnsi="Times New Roman" w:cs="Times New Roman"/>
          <w:sz w:val="24"/>
          <w:szCs w:val="24"/>
        </w:rPr>
        <w:tab/>
      </w:r>
      <w:r w:rsidR="0013350B" w:rsidRPr="00E754CF">
        <w:rPr>
          <w:rFonts w:ascii="Times New Roman" w:hAnsi="Times New Roman" w:cs="Times New Roman"/>
          <w:sz w:val="24"/>
          <w:szCs w:val="24"/>
        </w:rPr>
        <w:tab/>
        <w:t>UIN:</w:t>
      </w:r>
      <w:r w:rsidRPr="00E754CF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</w:t>
      </w:r>
    </w:p>
    <w:p w14:paraId="09BBE811" w14:textId="77777777" w:rsidR="0013350B" w:rsidRPr="00E754CF" w:rsidRDefault="0013350B" w:rsidP="0013350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58E45D3" w14:textId="77777777" w:rsidR="00155587" w:rsidRPr="00E754CF" w:rsidRDefault="00155587" w:rsidP="0015558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754CF">
        <w:rPr>
          <w:rFonts w:ascii="Times New Roman" w:hAnsi="Times New Roman" w:cs="Times New Roman"/>
          <w:sz w:val="24"/>
          <w:szCs w:val="24"/>
        </w:rPr>
        <w:t xml:space="preserve">Expected semester and year of graduation:  </w:t>
      </w:r>
    </w:p>
    <w:p w14:paraId="54C23830" w14:textId="77777777" w:rsidR="00155587" w:rsidRDefault="00155587" w:rsidP="0013350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450ED5D" w14:textId="76E00430" w:rsidR="0013350B" w:rsidRDefault="00EB0A68" w:rsidP="0013350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A50DC1">
        <w:rPr>
          <w:rFonts w:ascii="Times New Roman" w:hAnsi="Times New Roman" w:cs="Times New Roman"/>
          <w:sz w:val="24"/>
          <w:szCs w:val="24"/>
        </w:rPr>
        <w:t xml:space="preserve">Overall </w:t>
      </w:r>
      <w:r w:rsidR="000D46C7" w:rsidRPr="00A50DC1">
        <w:rPr>
          <w:rFonts w:ascii="Times New Roman" w:hAnsi="Times New Roman" w:cs="Times New Roman"/>
          <w:sz w:val="24"/>
          <w:szCs w:val="24"/>
        </w:rPr>
        <w:t xml:space="preserve">GPA </w:t>
      </w:r>
      <w:r w:rsidRPr="00A50DC1">
        <w:rPr>
          <w:rFonts w:ascii="Times New Roman" w:hAnsi="Times New Roman" w:cs="Times New Roman"/>
          <w:sz w:val="24"/>
          <w:szCs w:val="24"/>
        </w:rPr>
        <w:t xml:space="preserve">after </w:t>
      </w:r>
      <w:proofErr w:type="gramStart"/>
      <w:r w:rsidR="00A50DC1" w:rsidRPr="00A50DC1">
        <w:rPr>
          <w:rFonts w:ascii="Times New Roman" w:hAnsi="Times New Roman" w:cs="Times New Roman"/>
          <w:sz w:val="24"/>
          <w:szCs w:val="24"/>
        </w:rPr>
        <w:t>Fall</w:t>
      </w:r>
      <w:proofErr w:type="gramEnd"/>
      <w:r w:rsidRPr="00A50DC1">
        <w:rPr>
          <w:rFonts w:ascii="Times New Roman" w:hAnsi="Times New Roman" w:cs="Times New Roman"/>
          <w:sz w:val="24"/>
          <w:szCs w:val="24"/>
        </w:rPr>
        <w:t xml:space="preserve"> 20</w:t>
      </w:r>
      <w:r w:rsidR="009E7053" w:rsidRPr="00A50DC1">
        <w:rPr>
          <w:rFonts w:ascii="Times New Roman" w:hAnsi="Times New Roman" w:cs="Times New Roman"/>
          <w:sz w:val="24"/>
          <w:szCs w:val="24"/>
        </w:rPr>
        <w:t>2</w:t>
      </w:r>
      <w:r w:rsidR="00C41594">
        <w:rPr>
          <w:rFonts w:ascii="Times New Roman" w:hAnsi="Times New Roman" w:cs="Times New Roman"/>
          <w:sz w:val="24"/>
          <w:szCs w:val="24"/>
        </w:rPr>
        <w:t>1</w:t>
      </w:r>
      <w:r w:rsidRPr="00A50DC1">
        <w:rPr>
          <w:rFonts w:ascii="Times New Roman" w:hAnsi="Times New Roman" w:cs="Times New Roman"/>
          <w:sz w:val="24"/>
          <w:szCs w:val="24"/>
        </w:rPr>
        <w:t xml:space="preserve"> semester</w:t>
      </w:r>
      <w:r w:rsidR="001A229C" w:rsidRPr="00A50DC1">
        <w:rPr>
          <w:rFonts w:ascii="Times New Roman" w:hAnsi="Times New Roman" w:cs="Times New Roman"/>
          <w:sz w:val="24"/>
          <w:szCs w:val="24"/>
        </w:rPr>
        <w:t xml:space="preserve"> (from </w:t>
      </w:r>
      <w:r w:rsidR="00DF4605" w:rsidRPr="00A50DC1">
        <w:rPr>
          <w:rFonts w:ascii="Times New Roman" w:hAnsi="Times New Roman" w:cs="Times New Roman"/>
          <w:sz w:val="24"/>
          <w:szCs w:val="24"/>
        </w:rPr>
        <w:t xml:space="preserve">your </w:t>
      </w:r>
      <w:r w:rsidR="001A229C" w:rsidRPr="00A50DC1">
        <w:rPr>
          <w:rFonts w:ascii="Times New Roman" w:hAnsi="Times New Roman" w:cs="Times New Roman"/>
          <w:sz w:val="24"/>
          <w:szCs w:val="24"/>
        </w:rPr>
        <w:t>Enterprise account)</w:t>
      </w:r>
      <w:r w:rsidR="00DD4854" w:rsidRPr="00A50DC1">
        <w:rPr>
          <w:rFonts w:ascii="Times New Roman" w:hAnsi="Times New Roman" w:cs="Times New Roman"/>
          <w:sz w:val="24"/>
          <w:szCs w:val="24"/>
        </w:rPr>
        <w:t>:</w:t>
      </w:r>
      <w:r w:rsidR="00BA4149" w:rsidRPr="00E754CF">
        <w:rPr>
          <w:rFonts w:ascii="Times New Roman" w:hAnsi="Times New Roman" w:cs="Times New Roman"/>
          <w:sz w:val="24"/>
          <w:szCs w:val="24"/>
        </w:rPr>
        <w:t xml:space="preserve">  </w:t>
      </w:r>
      <w:r w:rsidR="000D46C7">
        <w:rPr>
          <w:rFonts w:ascii="Times New Roman" w:hAnsi="Times New Roman" w:cs="Times New Roman"/>
          <w:sz w:val="24"/>
          <w:szCs w:val="24"/>
        </w:rPr>
        <w:tab/>
      </w:r>
      <w:r w:rsidR="000D46C7">
        <w:rPr>
          <w:rFonts w:ascii="Times New Roman" w:hAnsi="Times New Roman" w:cs="Times New Roman"/>
          <w:sz w:val="24"/>
          <w:szCs w:val="24"/>
        </w:rPr>
        <w:tab/>
      </w:r>
    </w:p>
    <w:p w14:paraId="489D2AC2" w14:textId="5C9C9F54" w:rsidR="001A229C" w:rsidRDefault="001A229C" w:rsidP="0013350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F9939DF" w14:textId="40E0A584" w:rsidR="00AF2F7D" w:rsidRPr="00AF2F7D" w:rsidRDefault="00AF2F7D" w:rsidP="0013350B">
      <w:pPr>
        <w:pStyle w:val="NoSpacing"/>
        <w:rPr>
          <w:rFonts w:ascii="Times New Roman" w:hAnsi="Times New Roman" w:cs="Times New Roman"/>
          <w:i/>
          <w:iCs/>
          <w:sz w:val="24"/>
          <w:szCs w:val="24"/>
        </w:rPr>
      </w:pPr>
      <w:r w:rsidRPr="00AF2F7D">
        <w:rPr>
          <w:rFonts w:ascii="Times New Roman" w:hAnsi="Times New Roman" w:cs="Times New Roman"/>
          <w:i/>
          <w:iCs/>
          <w:sz w:val="24"/>
          <w:szCs w:val="24"/>
        </w:rPr>
        <w:t>Please comment on whether your GPA accurately reflects your academic history. Please note any extenuating circumstances that may have affected your academic performance (attach a separate page if necessary):</w:t>
      </w:r>
    </w:p>
    <w:p w14:paraId="37F9FC2D" w14:textId="0C4C0E76" w:rsidR="00E56A6B" w:rsidRDefault="00E56A6B" w:rsidP="0013350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CD37C9D" w14:textId="77777777" w:rsidR="00E56A6B" w:rsidRDefault="00E56A6B" w:rsidP="0013350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AF603CC" w14:textId="7AFCA8B6" w:rsidR="00AF2F7D" w:rsidRDefault="00AF2F7D" w:rsidP="0013350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982C413" w14:textId="77777777" w:rsidR="0013350B" w:rsidRPr="00E754CF" w:rsidRDefault="0013350B" w:rsidP="00960DE8">
      <w:pPr>
        <w:pBdr>
          <w:bottom w:val="single" w:sz="12" w:space="1" w:color="auto"/>
        </w:pBdr>
        <w:tabs>
          <w:tab w:val="left" w:pos="1215"/>
        </w:tabs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360" w:type="dxa"/>
        <w:tblLook w:val="04A0" w:firstRow="1" w:lastRow="0" w:firstColumn="1" w:lastColumn="0" w:noHBand="0" w:noVBand="1"/>
      </w:tblPr>
      <w:tblGrid>
        <w:gridCol w:w="6030"/>
        <w:gridCol w:w="990"/>
        <w:gridCol w:w="1170"/>
        <w:gridCol w:w="1170"/>
      </w:tblGrid>
      <w:tr w:rsidR="00D16E57" w:rsidRPr="00E754CF" w14:paraId="093A063C" w14:textId="77777777" w:rsidTr="0037637A">
        <w:tc>
          <w:tcPr>
            <w:tcW w:w="6030" w:type="dxa"/>
            <w:tcBorders>
              <w:top w:val="nil"/>
              <w:left w:val="nil"/>
            </w:tcBorders>
          </w:tcPr>
          <w:p w14:paraId="5C3226F8" w14:textId="77777777" w:rsidR="00D16E57" w:rsidRDefault="00D16E57" w:rsidP="0037637A">
            <w:pPr>
              <w:pStyle w:val="NoSpacing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754CF">
              <w:rPr>
                <w:rFonts w:ascii="Times New Roman" w:hAnsi="Times New Roman" w:cs="Times New Roman"/>
                <w:i/>
                <w:sz w:val="24"/>
                <w:szCs w:val="24"/>
              </w:rPr>
              <w:t>Please answer the following questions by putting an X in the appropriate column.</w:t>
            </w:r>
          </w:p>
          <w:p w14:paraId="20871E68" w14:textId="72525920" w:rsidR="0037637A" w:rsidRPr="00E754CF" w:rsidRDefault="0037637A" w:rsidP="0037637A">
            <w:pPr>
              <w:pStyle w:val="NoSpacing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990" w:type="dxa"/>
          </w:tcPr>
          <w:p w14:paraId="71DF11F0" w14:textId="77777777" w:rsidR="00D16E57" w:rsidRPr="00E754CF" w:rsidRDefault="00D16E57" w:rsidP="00D16E57">
            <w:pPr>
              <w:tabs>
                <w:tab w:val="left" w:pos="121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AA634A6" w14:textId="2EC1EEE6" w:rsidR="00D16E57" w:rsidRPr="00E754CF" w:rsidRDefault="00D16E57" w:rsidP="00D16E57">
            <w:pPr>
              <w:tabs>
                <w:tab w:val="left" w:pos="121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754CF">
              <w:rPr>
                <w:rFonts w:ascii="Times New Roman" w:hAnsi="Times New Roman" w:cs="Times New Roman"/>
                <w:b/>
                <w:sz w:val="24"/>
                <w:szCs w:val="24"/>
              </w:rPr>
              <w:t>Yes</w:t>
            </w:r>
          </w:p>
        </w:tc>
        <w:tc>
          <w:tcPr>
            <w:tcW w:w="1170" w:type="dxa"/>
          </w:tcPr>
          <w:p w14:paraId="036F8E0D" w14:textId="77777777" w:rsidR="00D16E57" w:rsidRPr="00E754CF" w:rsidRDefault="00D16E57" w:rsidP="00D16E57">
            <w:pPr>
              <w:tabs>
                <w:tab w:val="left" w:pos="121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53EBF56" w14:textId="2576CC8F" w:rsidR="00D16E57" w:rsidRPr="00E754CF" w:rsidRDefault="00D16E57" w:rsidP="00D16E57">
            <w:pPr>
              <w:tabs>
                <w:tab w:val="left" w:pos="121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754CF"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  <w:tc>
          <w:tcPr>
            <w:tcW w:w="1170" w:type="dxa"/>
          </w:tcPr>
          <w:p w14:paraId="68D51ADA" w14:textId="77777777" w:rsidR="00B167F6" w:rsidRPr="00E754CF" w:rsidRDefault="00B167F6" w:rsidP="00D16E57">
            <w:pPr>
              <w:tabs>
                <w:tab w:val="left" w:pos="121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33F29F8" w14:textId="51AD2C7C" w:rsidR="00D16E57" w:rsidRPr="00E754CF" w:rsidRDefault="00D16E57" w:rsidP="00D16E57">
            <w:pPr>
              <w:tabs>
                <w:tab w:val="left" w:pos="121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754CF">
              <w:rPr>
                <w:rFonts w:ascii="Times New Roman" w:hAnsi="Times New Roman" w:cs="Times New Roman"/>
                <w:b/>
                <w:sz w:val="24"/>
                <w:szCs w:val="24"/>
              </w:rPr>
              <w:t>Not Sure</w:t>
            </w:r>
          </w:p>
        </w:tc>
      </w:tr>
      <w:tr w:rsidR="00D16E57" w:rsidRPr="00E754CF" w14:paraId="37E0A5AF" w14:textId="77777777" w:rsidTr="0037637A">
        <w:tc>
          <w:tcPr>
            <w:tcW w:w="6030" w:type="dxa"/>
          </w:tcPr>
          <w:p w14:paraId="2ACABC17" w14:textId="1F0914D8" w:rsidR="00D16E57" w:rsidRPr="00E754CF" w:rsidRDefault="00D16E57" w:rsidP="00962714">
            <w:pPr>
              <w:tabs>
                <w:tab w:val="left" w:pos="121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E754CF">
              <w:rPr>
                <w:rFonts w:ascii="Times New Roman" w:hAnsi="Times New Roman" w:cs="Times New Roman"/>
                <w:sz w:val="24"/>
                <w:szCs w:val="24"/>
              </w:rPr>
              <w:t xml:space="preserve">Do you have </w:t>
            </w:r>
            <w:r w:rsidR="00962714">
              <w:rPr>
                <w:rFonts w:ascii="Times New Roman" w:hAnsi="Times New Roman" w:cs="Times New Roman"/>
                <w:sz w:val="24"/>
                <w:szCs w:val="24"/>
              </w:rPr>
              <w:t xml:space="preserve">a FAFSA (Free Application for Federal Student Aid) or </w:t>
            </w:r>
            <w:r w:rsidRPr="00E754CF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571098">
              <w:rPr>
                <w:rFonts w:ascii="Times New Roman" w:hAnsi="Times New Roman" w:cs="Times New Roman"/>
                <w:sz w:val="24"/>
                <w:szCs w:val="24"/>
              </w:rPr>
              <w:t xml:space="preserve">n </w:t>
            </w:r>
            <w:r w:rsidR="008218D2">
              <w:rPr>
                <w:rFonts w:ascii="Times New Roman" w:hAnsi="Times New Roman" w:cs="Times New Roman"/>
                <w:sz w:val="24"/>
                <w:szCs w:val="24"/>
              </w:rPr>
              <w:t xml:space="preserve">Illinois </w:t>
            </w:r>
            <w:r w:rsidR="00571098">
              <w:rPr>
                <w:rFonts w:ascii="Times New Roman" w:hAnsi="Times New Roman" w:cs="Times New Roman"/>
                <w:sz w:val="24"/>
                <w:szCs w:val="24"/>
              </w:rPr>
              <w:t xml:space="preserve">Alternative Application </w:t>
            </w:r>
            <w:r w:rsidR="00962714">
              <w:rPr>
                <w:rFonts w:ascii="Times New Roman" w:hAnsi="Times New Roman" w:cs="Times New Roman"/>
                <w:sz w:val="24"/>
                <w:szCs w:val="24"/>
              </w:rPr>
              <w:t>on file with the Office of Student Financial Aid?</w:t>
            </w:r>
          </w:p>
        </w:tc>
        <w:tc>
          <w:tcPr>
            <w:tcW w:w="990" w:type="dxa"/>
          </w:tcPr>
          <w:p w14:paraId="3E9E7521" w14:textId="0504080F" w:rsidR="00D16E57" w:rsidRPr="00E754CF" w:rsidRDefault="00D16E57" w:rsidP="00D16E57">
            <w:pPr>
              <w:tabs>
                <w:tab w:val="left" w:pos="12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6000445C" w14:textId="77777777" w:rsidR="00D16E57" w:rsidRPr="00E754CF" w:rsidRDefault="00D16E57" w:rsidP="00D16E57">
            <w:pPr>
              <w:tabs>
                <w:tab w:val="left" w:pos="12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054B614E" w14:textId="77777777" w:rsidR="00D16E57" w:rsidRPr="00E754CF" w:rsidRDefault="00D16E57" w:rsidP="00D16E57">
            <w:pPr>
              <w:tabs>
                <w:tab w:val="left" w:pos="12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54CF" w:rsidRPr="00E754CF" w14:paraId="313811D2" w14:textId="77777777" w:rsidTr="0037637A">
        <w:tc>
          <w:tcPr>
            <w:tcW w:w="6030" w:type="dxa"/>
          </w:tcPr>
          <w:p w14:paraId="656884B7" w14:textId="5279D996" w:rsidR="00E754CF" w:rsidRPr="00E754CF" w:rsidRDefault="00C41594" w:rsidP="00C41594">
            <w:pPr>
              <w:tabs>
                <w:tab w:val="left" w:pos="121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e you eligible for a Federal Work S</w:t>
            </w:r>
            <w:r w:rsidR="00E754CF" w:rsidRPr="00E754CF">
              <w:rPr>
                <w:rFonts w:ascii="Times New Roman" w:hAnsi="Times New Roman" w:cs="Times New Roman"/>
                <w:sz w:val="24"/>
                <w:szCs w:val="24"/>
              </w:rPr>
              <w:t>tudy grant?</w:t>
            </w:r>
          </w:p>
        </w:tc>
        <w:tc>
          <w:tcPr>
            <w:tcW w:w="990" w:type="dxa"/>
          </w:tcPr>
          <w:p w14:paraId="75B84734" w14:textId="77777777" w:rsidR="00E754CF" w:rsidRPr="00E754CF" w:rsidRDefault="00E754CF" w:rsidP="00D16E57">
            <w:pPr>
              <w:tabs>
                <w:tab w:val="left" w:pos="12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39909738" w14:textId="77777777" w:rsidR="00E754CF" w:rsidRPr="00E754CF" w:rsidRDefault="00E754CF" w:rsidP="00D16E57">
            <w:pPr>
              <w:tabs>
                <w:tab w:val="left" w:pos="12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7B060699" w14:textId="77777777" w:rsidR="00E754CF" w:rsidRPr="00E754CF" w:rsidRDefault="00E754CF" w:rsidP="00D16E57">
            <w:pPr>
              <w:tabs>
                <w:tab w:val="left" w:pos="12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16E57" w:rsidRPr="00E754CF" w14:paraId="04AA4ED7" w14:textId="77777777" w:rsidTr="0037637A">
        <w:tc>
          <w:tcPr>
            <w:tcW w:w="6030" w:type="dxa"/>
          </w:tcPr>
          <w:p w14:paraId="120DD7EF" w14:textId="46486EA5" w:rsidR="00D16E57" w:rsidRPr="00E754CF" w:rsidRDefault="00437FE6" w:rsidP="00437FE6">
            <w:pPr>
              <w:tabs>
                <w:tab w:val="left" w:pos="121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E754CF">
              <w:rPr>
                <w:rFonts w:ascii="Times New Roman" w:hAnsi="Times New Roman" w:cs="Times New Roman"/>
                <w:sz w:val="24"/>
                <w:szCs w:val="24"/>
              </w:rPr>
              <w:t xml:space="preserve">In the last </w:t>
            </w:r>
            <w:r w:rsidR="00924F41">
              <w:rPr>
                <w:rFonts w:ascii="Times New Roman" w:hAnsi="Times New Roman" w:cs="Times New Roman"/>
                <w:sz w:val="24"/>
                <w:szCs w:val="24"/>
              </w:rPr>
              <w:t>two</w:t>
            </w:r>
            <w:r w:rsidRPr="00E754CF">
              <w:rPr>
                <w:rFonts w:ascii="Times New Roman" w:hAnsi="Times New Roman" w:cs="Times New Roman"/>
                <w:sz w:val="24"/>
                <w:szCs w:val="24"/>
              </w:rPr>
              <w:t xml:space="preserve"> years, did </w:t>
            </w:r>
            <w:r w:rsidR="00C71739" w:rsidRPr="00E754CF">
              <w:rPr>
                <w:rFonts w:ascii="Times New Roman" w:hAnsi="Times New Roman" w:cs="Times New Roman"/>
                <w:sz w:val="24"/>
                <w:szCs w:val="24"/>
              </w:rPr>
              <w:t xml:space="preserve">you receive any </w:t>
            </w:r>
            <w:r w:rsidRPr="00E754CF">
              <w:rPr>
                <w:rFonts w:ascii="Times New Roman" w:hAnsi="Times New Roman" w:cs="Times New Roman"/>
                <w:sz w:val="24"/>
                <w:szCs w:val="24"/>
              </w:rPr>
              <w:t xml:space="preserve">need-based </w:t>
            </w:r>
            <w:r w:rsidR="00C71739" w:rsidRPr="00E754CF">
              <w:rPr>
                <w:rFonts w:ascii="Times New Roman" w:hAnsi="Times New Roman" w:cs="Times New Roman"/>
                <w:sz w:val="24"/>
                <w:szCs w:val="24"/>
              </w:rPr>
              <w:t>scholarships</w:t>
            </w:r>
            <w:r w:rsidRPr="00E754C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C71739" w:rsidRPr="00E754CF">
              <w:rPr>
                <w:rFonts w:ascii="Times New Roman" w:hAnsi="Times New Roman" w:cs="Times New Roman"/>
                <w:sz w:val="24"/>
                <w:szCs w:val="24"/>
              </w:rPr>
              <w:t>grants</w:t>
            </w:r>
            <w:r w:rsidR="00924F41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E754CF">
              <w:rPr>
                <w:rFonts w:ascii="Times New Roman" w:hAnsi="Times New Roman" w:cs="Times New Roman"/>
                <w:sz w:val="24"/>
                <w:szCs w:val="24"/>
              </w:rPr>
              <w:t xml:space="preserve"> or </w:t>
            </w:r>
            <w:r w:rsidR="00187AC8" w:rsidRPr="00E754CF">
              <w:rPr>
                <w:rFonts w:ascii="Times New Roman" w:hAnsi="Times New Roman" w:cs="Times New Roman"/>
                <w:sz w:val="24"/>
                <w:szCs w:val="24"/>
              </w:rPr>
              <w:t xml:space="preserve">funding </w:t>
            </w:r>
            <w:r w:rsidR="00C71739" w:rsidRPr="00E754CF">
              <w:rPr>
                <w:rFonts w:ascii="Times New Roman" w:hAnsi="Times New Roman" w:cs="Times New Roman"/>
                <w:sz w:val="24"/>
                <w:szCs w:val="24"/>
              </w:rPr>
              <w:t>that you do NOT have to repay?</w:t>
            </w:r>
            <w:r w:rsidRPr="00E754CF">
              <w:rPr>
                <w:rFonts w:ascii="Times New Roman" w:hAnsi="Times New Roman" w:cs="Times New Roman"/>
                <w:sz w:val="24"/>
                <w:szCs w:val="24"/>
              </w:rPr>
              <w:t xml:space="preserve"> These include</w:t>
            </w:r>
            <w:r w:rsidR="0037637A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E754CF">
              <w:rPr>
                <w:rFonts w:ascii="Times New Roman" w:hAnsi="Times New Roman" w:cs="Times New Roman"/>
                <w:sz w:val="24"/>
                <w:szCs w:val="24"/>
              </w:rPr>
              <w:t xml:space="preserve"> campus, state, or federal awards (such as MAP or Pell grants, Illinois Commitment, etc</w:t>
            </w:r>
            <w:r w:rsidR="00924F4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E754CF">
              <w:rPr>
                <w:rFonts w:ascii="Times New Roman" w:hAnsi="Times New Roman" w:cs="Times New Roman"/>
                <w:sz w:val="24"/>
                <w:szCs w:val="24"/>
              </w:rPr>
              <w:t>).</w:t>
            </w:r>
          </w:p>
        </w:tc>
        <w:tc>
          <w:tcPr>
            <w:tcW w:w="990" w:type="dxa"/>
          </w:tcPr>
          <w:p w14:paraId="38219EC7" w14:textId="06B5E44B" w:rsidR="00D16E57" w:rsidRPr="00E754CF" w:rsidRDefault="00D16E57" w:rsidP="00D16E57">
            <w:pPr>
              <w:tabs>
                <w:tab w:val="left" w:pos="12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7CD4FF8C" w14:textId="77777777" w:rsidR="00D16E57" w:rsidRPr="00E754CF" w:rsidRDefault="00D16E57" w:rsidP="00D16E57">
            <w:pPr>
              <w:tabs>
                <w:tab w:val="left" w:pos="12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125C9419" w14:textId="77777777" w:rsidR="00D16E57" w:rsidRPr="00E754CF" w:rsidRDefault="00D16E57" w:rsidP="00D16E57">
            <w:pPr>
              <w:tabs>
                <w:tab w:val="left" w:pos="12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7217" w:rsidRPr="00E754CF" w14:paraId="2E1B3BC7" w14:textId="77777777" w:rsidTr="0037637A">
        <w:tc>
          <w:tcPr>
            <w:tcW w:w="6030" w:type="dxa"/>
          </w:tcPr>
          <w:p w14:paraId="1B926231" w14:textId="5229DB15" w:rsidR="00BA7217" w:rsidRPr="00E754CF" w:rsidRDefault="0037637A" w:rsidP="00437FE6">
            <w:pPr>
              <w:tabs>
                <w:tab w:val="left" w:pos="121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 the last two years, d</w:t>
            </w:r>
            <w:r w:rsidR="00BA7217">
              <w:rPr>
                <w:rFonts w:ascii="Times New Roman" w:hAnsi="Times New Roman" w:cs="Times New Roman"/>
                <w:sz w:val="24"/>
                <w:szCs w:val="24"/>
              </w:rPr>
              <w:t xml:space="preserve">id you take out loans </w:t>
            </w:r>
            <w:r w:rsidR="00DF4605">
              <w:rPr>
                <w:rFonts w:ascii="Times New Roman" w:hAnsi="Times New Roman" w:cs="Times New Roman"/>
                <w:sz w:val="24"/>
                <w:szCs w:val="24"/>
              </w:rPr>
              <w:t xml:space="preserve">to pay for </w:t>
            </w:r>
            <w:r w:rsidR="0039041A">
              <w:rPr>
                <w:rFonts w:ascii="Times New Roman" w:hAnsi="Times New Roman" w:cs="Times New Roman"/>
                <w:sz w:val="24"/>
                <w:szCs w:val="24"/>
              </w:rPr>
              <w:t>tuition, books, or fees</w:t>
            </w:r>
            <w:r w:rsidR="00DF4605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990" w:type="dxa"/>
          </w:tcPr>
          <w:p w14:paraId="59CDAA5F" w14:textId="77777777" w:rsidR="00BA7217" w:rsidRPr="00E754CF" w:rsidRDefault="00BA7217" w:rsidP="00D16E57">
            <w:pPr>
              <w:tabs>
                <w:tab w:val="left" w:pos="12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420DDDAC" w14:textId="77777777" w:rsidR="00BA7217" w:rsidRPr="00E754CF" w:rsidRDefault="00BA7217" w:rsidP="00D16E57">
            <w:pPr>
              <w:tabs>
                <w:tab w:val="left" w:pos="12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28FDDD30" w14:textId="77777777" w:rsidR="00BA7217" w:rsidRPr="00E754CF" w:rsidRDefault="00BA7217" w:rsidP="00D16E57">
            <w:pPr>
              <w:tabs>
                <w:tab w:val="left" w:pos="12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57743B" w14:textId="0312C4DE" w:rsidR="00D16E57" w:rsidRPr="00E754CF" w:rsidRDefault="00D16E57" w:rsidP="00960DE8">
      <w:pPr>
        <w:tabs>
          <w:tab w:val="left" w:pos="1215"/>
        </w:tabs>
        <w:rPr>
          <w:rFonts w:ascii="Times New Roman" w:hAnsi="Times New Roman" w:cs="Times New Roman"/>
          <w:sz w:val="24"/>
          <w:szCs w:val="24"/>
        </w:rPr>
      </w:pPr>
    </w:p>
    <w:p w14:paraId="60876F2F" w14:textId="77777777" w:rsidR="0037637A" w:rsidRPr="001D0928" w:rsidRDefault="0037637A" w:rsidP="0037637A">
      <w:pPr>
        <w:pStyle w:val="NoSpacing"/>
        <w:rPr>
          <w:rFonts w:ascii="Times New Roman" w:hAnsi="Times New Roman" w:cs="Times New Roman"/>
          <w:b/>
          <w:iCs/>
          <w:sz w:val="24"/>
          <w:szCs w:val="24"/>
        </w:rPr>
      </w:pPr>
      <w:r w:rsidRPr="001D0928">
        <w:rPr>
          <w:rFonts w:ascii="Times New Roman" w:hAnsi="Times New Roman" w:cs="Times New Roman"/>
          <w:b/>
          <w:iCs/>
          <w:sz w:val="24"/>
          <w:szCs w:val="24"/>
        </w:rPr>
        <w:t>How much do YOU contribute to your educational expenses?</w:t>
      </w:r>
    </w:p>
    <w:p w14:paraId="46C13EBB" w14:textId="77777777" w:rsidR="0037637A" w:rsidRPr="001D0928" w:rsidRDefault="0037637A" w:rsidP="0037637A">
      <w:pPr>
        <w:pStyle w:val="NoSpacing"/>
        <w:rPr>
          <w:rFonts w:ascii="Times New Roman" w:hAnsi="Times New Roman" w:cs="Times New Roman"/>
          <w:iCs/>
          <w:sz w:val="24"/>
          <w:szCs w:val="24"/>
        </w:rPr>
      </w:pPr>
    </w:p>
    <w:p w14:paraId="7E9071E8" w14:textId="798BA045" w:rsidR="0037637A" w:rsidRPr="001D0928" w:rsidRDefault="0037637A" w:rsidP="0037637A">
      <w:pPr>
        <w:pStyle w:val="NoSpacing"/>
        <w:rPr>
          <w:rFonts w:ascii="Times New Roman" w:hAnsi="Times New Roman" w:cs="Times New Roman"/>
          <w:iCs/>
          <w:sz w:val="24"/>
          <w:szCs w:val="24"/>
        </w:rPr>
      </w:pPr>
      <w:r w:rsidRPr="001D0928">
        <w:rPr>
          <w:rFonts w:ascii="Times New Roman" w:hAnsi="Times New Roman" w:cs="Times New Roman"/>
          <w:iCs/>
          <w:sz w:val="24"/>
          <w:szCs w:val="24"/>
        </w:rPr>
        <w:t>Please estimate</w: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Pr="001D0928">
        <w:rPr>
          <w:rFonts w:ascii="Times New Roman" w:hAnsi="Times New Roman" w:cs="Times New Roman"/>
          <w:iCs/>
          <w:sz w:val="24"/>
          <w:szCs w:val="24"/>
        </w:rPr>
        <w:t>how much of the following educational expenses YOU</w:t>
      </w:r>
      <w:r>
        <w:rPr>
          <w:rFonts w:ascii="Times New Roman" w:hAnsi="Times New Roman" w:cs="Times New Roman"/>
          <w:iCs/>
          <w:sz w:val="24"/>
          <w:szCs w:val="24"/>
        </w:rPr>
        <w:t xml:space="preserve"> will be </w:t>
      </w:r>
      <w:r w:rsidR="00C41594">
        <w:rPr>
          <w:rFonts w:ascii="Times New Roman" w:hAnsi="Times New Roman" w:cs="Times New Roman"/>
          <w:iCs/>
          <w:sz w:val="24"/>
          <w:szCs w:val="24"/>
        </w:rPr>
        <w:t xml:space="preserve">personally </w:t>
      </w:r>
      <w:r>
        <w:rPr>
          <w:rFonts w:ascii="Times New Roman" w:hAnsi="Times New Roman" w:cs="Times New Roman"/>
          <w:iCs/>
          <w:sz w:val="24"/>
          <w:szCs w:val="24"/>
        </w:rPr>
        <w:t>responsible for AFTER any scholarships, grants, or family/parent contributions</w:t>
      </w:r>
      <w:r w:rsidRPr="001D0928">
        <w:rPr>
          <w:rFonts w:ascii="Times New Roman" w:hAnsi="Times New Roman" w:cs="Times New Roman"/>
          <w:iCs/>
          <w:sz w:val="24"/>
          <w:szCs w:val="24"/>
        </w:rPr>
        <w:t xml:space="preserve">. </w:t>
      </w:r>
    </w:p>
    <w:p w14:paraId="066ED9A8" w14:textId="77777777" w:rsidR="0037637A" w:rsidRPr="00E754CF" w:rsidRDefault="0037637A" w:rsidP="0037637A">
      <w:pPr>
        <w:pStyle w:val="NoSpacing"/>
        <w:rPr>
          <w:rFonts w:ascii="Times New Roman" w:hAnsi="Times New Roman" w:cs="Times New Roman"/>
          <w:i/>
          <w:sz w:val="24"/>
          <w:szCs w:val="24"/>
        </w:rPr>
      </w:pPr>
    </w:p>
    <w:tbl>
      <w:tblPr>
        <w:tblStyle w:val="TableGrid"/>
        <w:tblW w:w="8365" w:type="dxa"/>
        <w:tblLook w:val="04A0" w:firstRow="1" w:lastRow="0" w:firstColumn="1" w:lastColumn="0" w:noHBand="0" w:noVBand="1"/>
      </w:tblPr>
      <w:tblGrid>
        <w:gridCol w:w="4225"/>
        <w:gridCol w:w="4140"/>
      </w:tblGrid>
      <w:tr w:rsidR="0037637A" w:rsidRPr="00E754CF" w14:paraId="641C0E30" w14:textId="77777777" w:rsidTr="00232B76">
        <w:trPr>
          <w:trHeight w:val="440"/>
        </w:trPr>
        <w:tc>
          <w:tcPr>
            <w:tcW w:w="4225" w:type="dxa"/>
          </w:tcPr>
          <w:p w14:paraId="65A0A59F" w14:textId="77777777" w:rsidR="0037637A" w:rsidRDefault="0037637A" w:rsidP="00232B76">
            <w:pPr>
              <w:tabs>
                <w:tab w:val="left" w:pos="121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EFEA950" w14:textId="77777777" w:rsidR="0037637A" w:rsidRPr="00E754CF" w:rsidRDefault="0037637A" w:rsidP="00232B76">
            <w:pPr>
              <w:tabs>
                <w:tab w:val="left" w:pos="121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754CF">
              <w:rPr>
                <w:rFonts w:ascii="Times New Roman" w:hAnsi="Times New Roman" w:cs="Times New Roman"/>
                <w:b/>
                <w:sz w:val="24"/>
                <w:szCs w:val="24"/>
              </w:rPr>
              <w:t>Type of Cost</w:t>
            </w:r>
          </w:p>
        </w:tc>
        <w:tc>
          <w:tcPr>
            <w:tcW w:w="4140" w:type="dxa"/>
          </w:tcPr>
          <w:p w14:paraId="6AB2591F" w14:textId="77777777" w:rsidR="0037637A" w:rsidRDefault="0037637A" w:rsidP="00232B76">
            <w:pPr>
              <w:tabs>
                <w:tab w:val="left" w:pos="121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711EC27" w14:textId="77777777" w:rsidR="0037637A" w:rsidRDefault="0037637A" w:rsidP="00232B76">
            <w:pPr>
              <w:tabs>
                <w:tab w:val="left" w:pos="121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our expected contribution</w:t>
            </w:r>
          </w:p>
          <w:p w14:paraId="659D719A" w14:textId="08E06C66" w:rsidR="0037637A" w:rsidRPr="00E754CF" w:rsidRDefault="00C41594" w:rsidP="00232B76">
            <w:pPr>
              <w:tabs>
                <w:tab w:val="left" w:pos="121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or Fall 2022</w:t>
            </w:r>
            <w:r w:rsidR="0037637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in dollars)</w:t>
            </w:r>
          </w:p>
        </w:tc>
      </w:tr>
      <w:tr w:rsidR="0037637A" w:rsidRPr="00E754CF" w14:paraId="1C864E0B" w14:textId="77777777" w:rsidTr="00232B76">
        <w:trPr>
          <w:trHeight w:val="413"/>
        </w:trPr>
        <w:tc>
          <w:tcPr>
            <w:tcW w:w="4225" w:type="dxa"/>
          </w:tcPr>
          <w:p w14:paraId="23594133" w14:textId="77777777" w:rsidR="0037637A" w:rsidRPr="00E754CF" w:rsidRDefault="0037637A" w:rsidP="00232B76">
            <w:pPr>
              <w:tabs>
                <w:tab w:val="left" w:pos="121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E754CF">
              <w:rPr>
                <w:rFonts w:ascii="Times New Roman" w:hAnsi="Times New Roman" w:cs="Times New Roman"/>
                <w:sz w:val="24"/>
                <w:szCs w:val="24"/>
              </w:rPr>
              <w:t xml:space="preserve">Tuition and Fees </w:t>
            </w:r>
          </w:p>
        </w:tc>
        <w:tc>
          <w:tcPr>
            <w:tcW w:w="4140" w:type="dxa"/>
          </w:tcPr>
          <w:p w14:paraId="3226FB60" w14:textId="77777777" w:rsidR="0037637A" w:rsidRPr="00E754CF" w:rsidRDefault="0037637A" w:rsidP="00232B76">
            <w:pPr>
              <w:tabs>
                <w:tab w:val="left" w:pos="12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7637A" w:rsidRPr="00E754CF" w14:paraId="2ABD3DE1" w14:textId="77777777" w:rsidTr="00232B76">
        <w:tc>
          <w:tcPr>
            <w:tcW w:w="4225" w:type="dxa"/>
          </w:tcPr>
          <w:p w14:paraId="676CD05D" w14:textId="77777777" w:rsidR="0037637A" w:rsidRPr="00E754CF" w:rsidRDefault="0037637A" w:rsidP="00232B76">
            <w:pPr>
              <w:tabs>
                <w:tab w:val="left" w:pos="121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E754CF">
              <w:rPr>
                <w:rFonts w:ascii="Times New Roman" w:hAnsi="Times New Roman" w:cs="Times New Roman"/>
                <w:sz w:val="24"/>
                <w:szCs w:val="24"/>
              </w:rPr>
              <w:t>Books and other course materia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4140" w:type="dxa"/>
          </w:tcPr>
          <w:p w14:paraId="54826DDB" w14:textId="77777777" w:rsidR="0037637A" w:rsidRPr="00E754CF" w:rsidRDefault="0037637A" w:rsidP="00232B76">
            <w:pPr>
              <w:tabs>
                <w:tab w:val="left" w:pos="12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7637A" w:rsidRPr="00E754CF" w14:paraId="1271FFF4" w14:textId="77777777" w:rsidTr="00232B76">
        <w:tc>
          <w:tcPr>
            <w:tcW w:w="4225" w:type="dxa"/>
          </w:tcPr>
          <w:p w14:paraId="38FBB9FB" w14:textId="77777777" w:rsidR="0037637A" w:rsidRPr="00E754CF" w:rsidRDefault="0037637A" w:rsidP="00232B76">
            <w:pPr>
              <w:tabs>
                <w:tab w:val="left" w:pos="121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E754CF">
              <w:rPr>
                <w:rFonts w:ascii="Times New Roman" w:hAnsi="Times New Roman" w:cs="Times New Roman"/>
                <w:sz w:val="24"/>
                <w:szCs w:val="24"/>
              </w:rPr>
              <w:t>Living expenses (Room &amp; board or rent &amp; food)</w:t>
            </w:r>
          </w:p>
        </w:tc>
        <w:tc>
          <w:tcPr>
            <w:tcW w:w="4140" w:type="dxa"/>
          </w:tcPr>
          <w:p w14:paraId="2C1A9279" w14:textId="77777777" w:rsidR="0037637A" w:rsidRPr="00E754CF" w:rsidRDefault="0037637A" w:rsidP="00232B76">
            <w:pPr>
              <w:tabs>
                <w:tab w:val="left" w:pos="12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7637A" w:rsidRPr="00E754CF" w14:paraId="1CD248C5" w14:textId="77777777" w:rsidTr="00232B76">
        <w:tc>
          <w:tcPr>
            <w:tcW w:w="4225" w:type="dxa"/>
          </w:tcPr>
          <w:p w14:paraId="3A74FEDF" w14:textId="77777777" w:rsidR="0037637A" w:rsidRPr="00E754CF" w:rsidRDefault="0037637A" w:rsidP="00232B76">
            <w:pPr>
              <w:tabs>
                <w:tab w:val="left" w:pos="121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E754CF">
              <w:rPr>
                <w:rFonts w:ascii="Times New Roman" w:hAnsi="Times New Roman" w:cs="Times New Roman"/>
                <w:sz w:val="24"/>
                <w:szCs w:val="24"/>
              </w:rPr>
              <w:t>Other expenses (entertainment, recreation, travel, et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E754C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140" w:type="dxa"/>
          </w:tcPr>
          <w:p w14:paraId="35627293" w14:textId="77777777" w:rsidR="0037637A" w:rsidRPr="00E754CF" w:rsidRDefault="0037637A" w:rsidP="00232B76">
            <w:pPr>
              <w:tabs>
                <w:tab w:val="left" w:pos="12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A3E7F76" w14:textId="77777777" w:rsidR="0037637A" w:rsidRPr="00E754CF" w:rsidRDefault="0037637A" w:rsidP="0037637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147727D" w14:textId="77777777" w:rsidR="00E56A6B" w:rsidRDefault="00E56A6B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br w:type="page"/>
      </w:r>
    </w:p>
    <w:p w14:paraId="1109E22C" w14:textId="6521EB29" w:rsidR="00B167F6" w:rsidRPr="00E754CF" w:rsidRDefault="00D16E57" w:rsidP="003624E9">
      <w:pPr>
        <w:pStyle w:val="NoSpacing"/>
        <w:rPr>
          <w:rFonts w:ascii="Times New Roman" w:hAnsi="Times New Roman" w:cs="Times New Roman"/>
          <w:i/>
          <w:sz w:val="24"/>
          <w:szCs w:val="24"/>
        </w:rPr>
      </w:pPr>
      <w:r w:rsidRPr="00E754CF">
        <w:rPr>
          <w:rFonts w:ascii="Times New Roman" w:hAnsi="Times New Roman" w:cs="Times New Roman"/>
          <w:i/>
          <w:sz w:val="24"/>
          <w:szCs w:val="24"/>
        </w:rPr>
        <w:lastRenderedPageBreak/>
        <w:t xml:space="preserve">Please </w:t>
      </w:r>
      <w:r w:rsidR="00BE7ED3" w:rsidRPr="00E754CF">
        <w:rPr>
          <w:rFonts w:ascii="Times New Roman" w:hAnsi="Times New Roman" w:cs="Times New Roman"/>
          <w:i/>
          <w:sz w:val="24"/>
          <w:szCs w:val="24"/>
        </w:rPr>
        <w:t>summarize</w:t>
      </w:r>
      <w:r w:rsidRPr="00E754CF">
        <w:rPr>
          <w:rFonts w:ascii="Times New Roman" w:hAnsi="Times New Roman" w:cs="Times New Roman"/>
          <w:i/>
          <w:sz w:val="24"/>
          <w:szCs w:val="24"/>
        </w:rPr>
        <w:t xml:space="preserve"> your work history for </w:t>
      </w:r>
      <w:r w:rsidR="003624E9" w:rsidRPr="00E754CF">
        <w:rPr>
          <w:rFonts w:ascii="Times New Roman" w:hAnsi="Times New Roman" w:cs="Times New Roman"/>
          <w:i/>
          <w:sz w:val="24"/>
          <w:szCs w:val="24"/>
        </w:rPr>
        <w:t>the last two years</w:t>
      </w:r>
      <w:r w:rsidRPr="00E754CF">
        <w:rPr>
          <w:rFonts w:ascii="Times New Roman" w:hAnsi="Times New Roman" w:cs="Times New Roman"/>
          <w:i/>
          <w:sz w:val="24"/>
          <w:szCs w:val="24"/>
        </w:rPr>
        <w:t>.</w:t>
      </w:r>
      <w:r w:rsidR="00EB0A68" w:rsidRPr="00E754CF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3624E9" w:rsidRPr="00E754CF">
        <w:rPr>
          <w:rFonts w:ascii="Times New Roman" w:hAnsi="Times New Roman" w:cs="Times New Roman"/>
          <w:i/>
          <w:sz w:val="24"/>
          <w:szCs w:val="24"/>
        </w:rPr>
        <w:t>IF you had more than one job each semester, use additional lines.</w:t>
      </w:r>
    </w:p>
    <w:p w14:paraId="7D54908F" w14:textId="77777777" w:rsidR="003624E9" w:rsidRPr="00E754CF" w:rsidRDefault="003624E9" w:rsidP="003624E9">
      <w:pPr>
        <w:pStyle w:val="NoSpacing"/>
        <w:rPr>
          <w:rFonts w:ascii="Times New Roman" w:hAnsi="Times New Roman" w:cs="Times New Roman"/>
          <w:i/>
          <w:sz w:val="24"/>
          <w:szCs w:val="24"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2245"/>
        <w:gridCol w:w="2790"/>
        <w:gridCol w:w="2430"/>
        <w:gridCol w:w="2160"/>
      </w:tblGrid>
      <w:tr w:rsidR="00EB0A68" w:rsidRPr="00E754CF" w14:paraId="02B81E9F" w14:textId="77777777" w:rsidTr="000F37BA">
        <w:tc>
          <w:tcPr>
            <w:tcW w:w="2245" w:type="dxa"/>
          </w:tcPr>
          <w:p w14:paraId="597B4DB3" w14:textId="77777777" w:rsidR="00756F5A" w:rsidRPr="00E754CF" w:rsidRDefault="00756F5A" w:rsidP="003E511B">
            <w:pPr>
              <w:tabs>
                <w:tab w:val="left" w:pos="121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696F88A" w14:textId="3682F845" w:rsidR="00EB0A68" w:rsidRPr="00E754CF" w:rsidRDefault="00756F5A" w:rsidP="003E511B">
            <w:pPr>
              <w:tabs>
                <w:tab w:val="left" w:pos="121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754CF">
              <w:rPr>
                <w:rFonts w:ascii="Times New Roman" w:hAnsi="Times New Roman" w:cs="Times New Roman"/>
                <w:b/>
                <w:sz w:val="24"/>
                <w:szCs w:val="24"/>
              </w:rPr>
              <w:t>Semester/Year</w:t>
            </w:r>
          </w:p>
        </w:tc>
        <w:tc>
          <w:tcPr>
            <w:tcW w:w="2790" w:type="dxa"/>
          </w:tcPr>
          <w:p w14:paraId="1674A99F" w14:textId="77777777" w:rsidR="003624E9" w:rsidRPr="00E754CF" w:rsidRDefault="003624E9" w:rsidP="003E511B">
            <w:pPr>
              <w:tabs>
                <w:tab w:val="left" w:pos="121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8C9A418" w14:textId="30F3DD11" w:rsidR="00EB0A68" w:rsidRPr="00E754CF" w:rsidRDefault="00EB0A68" w:rsidP="003E511B">
            <w:pPr>
              <w:tabs>
                <w:tab w:val="left" w:pos="121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754CF">
              <w:rPr>
                <w:rFonts w:ascii="Times New Roman" w:hAnsi="Times New Roman" w:cs="Times New Roman"/>
                <w:b/>
                <w:sz w:val="24"/>
                <w:szCs w:val="24"/>
              </w:rPr>
              <w:t>Employer(s)</w:t>
            </w:r>
          </w:p>
        </w:tc>
        <w:tc>
          <w:tcPr>
            <w:tcW w:w="2430" w:type="dxa"/>
          </w:tcPr>
          <w:p w14:paraId="40D622E3" w14:textId="77777777" w:rsidR="003624E9" w:rsidRPr="00E754CF" w:rsidRDefault="003624E9" w:rsidP="003E511B">
            <w:pPr>
              <w:tabs>
                <w:tab w:val="left" w:pos="121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AA8FE03" w14:textId="149C0770" w:rsidR="00EB0A68" w:rsidRPr="00E754CF" w:rsidRDefault="00EB0A68" w:rsidP="003E511B">
            <w:pPr>
              <w:tabs>
                <w:tab w:val="left" w:pos="121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754CF">
              <w:rPr>
                <w:rFonts w:ascii="Times New Roman" w:hAnsi="Times New Roman" w:cs="Times New Roman"/>
                <w:b/>
                <w:sz w:val="24"/>
                <w:szCs w:val="24"/>
              </w:rPr>
              <w:t>Position</w:t>
            </w:r>
          </w:p>
        </w:tc>
        <w:tc>
          <w:tcPr>
            <w:tcW w:w="2160" w:type="dxa"/>
          </w:tcPr>
          <w:p w14:paraId="4025BC5D" w14:textId="2E31F537" w:rsidR="00EB0A68" w:rsidRPr="00E754CF" w:rsidRDefault="00756F5A" w:rsidP="00756F5A">
            <w:pPr>
              <w:tabs>
                <w:tab w:val="left" w:pos="121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754C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otal </w:t>
            </w:r>
            <w:r w:rsidR="00924F41">
              <w:rPr>
                <w:rFonts w:ascii="Times New Roman" w:hAnsi="Times New Roman" w:cs="Times New Roman"/>
                <w:b/>
                <w:sz w:val="24"/>
                <w:szCs w:val="24"/>
              </w:rPr>
              <w:t>n</w:t>
            </w:r>
            <w:r w:rsidRPr="00E754C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umber of </w:t>
            </w:r>
            <w:r w:rsidR="00924F41">
              <w:rPr>
                <w:rFonts w:ascii="Times New Roman" w:hAnsi="Times New Roman" w:cs="Times New Roman"/>
                <w:b/>
                <w:sz w:val="24"/>
                <w:szCs w:val="24"/>
              </w:rPr>
              <w:t>h</w:t>
            </w:r>
            <w:r w:rsidR="003624E9" w:rsidRPr="00E754C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ours </w:t>
            </w:r>
            <w:r w:rsidR="00924F41">
              <w:rPr>
                <w:rFonts w:ascii="Times New Roman" w:hAnsi="Times New Roman" w:cs="Times New Roman"/>
                <w:b/>
                <w:sz w:val="24"/>
                <w:szCs w:val="24"/>
              </w:rPr>
              <w:t>w</w:t>
            </w:r>
            <w:r w:rsidR="00EB0A68" w:rsidRPr="00E754CF">
              <w:rPr>
                <w:rFonts w:ascii="Times New Roman" w:hAnsi="Times New Roman" w:cs="Times New Roman"/>
                <w:b/>
                <w:sz w:val="24"/>
                <w:szCs w:val="24"/>
              </w:rPr>
              <w:t>orked</w:t>
            </w:r>
            <w:r w:rsidR="003624E9" w:rsidRPr="00E754C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ach </w:t>
            </w:r>
            <w:r w:rsidR="00924F41">
              <w:rPr>
                <w:rFonts w:ascii="Times New Roman" w:hAnsi="Times New Roman" w:cs="Times New Roman"/>
                <w:b/>
                <w:sz w:val="24"/>
                <w:szCs w:val="24"/>
              </w:rPr>
              <w:t>w</w:t>
            </w:r>
            <w:r w:rsidR="00EB0A68" w:rsidRPr="00E754CF">
              <w:rPr>
                <w:rFonts w:ascii="Times New Roman" w:hAnsi="Times New Roman" w:cs="Times New Roman"/>
                <w:b/>
                <w:sz w:val="24"/>
                <w:szCs w:val="24"/>
              </w:rPr>
              <w:t>eek</w:t>
            </w:r>
            <w:r w:rsidRPr="00E754C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from </w:t>
            </w:r>
            <w:r w:rsidR="00924F41"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  <w:r w:rsidRPr="00E754C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ll </w:t>
            </w:r>
            <w:r w:rsidR="00924F41">
              <w:rPr>
                <w:rFonts w:ascii="Times New Roman" w:hAnsi="Times New Roman" w:cs="Times New Roman"/>
                <w:b/>
                <w:sz w:val="24"/>
                <w:szCs w:val="24"/>
              </w:rPr>
              <w:t>j</w:t>
            </w:r>
            <w:r w:rsidRPr="00E754CF">
              <w:rPr>
                <w:rFonts w:ascii="Times New Roman" w:hAnsi="Times New Roman" w:cs="Times New Roman"/>
                <w:b/>
                <w:sz w:val="24"/>
                <w:szCs w:val="24"/>
              </w:rPr>
              <w:t>obs</w:t>
            </w:r>
          </w:p>
        </w:tc>
      </w:tr>
      <w:tr w:rsidR="003624E9" w:rsidRPr="00E754CF" w14:paraId="1E481B4D" w14:textId="77777777" w:rsidTr="000F37BA">
        <w:tc>
          <w:tcPr>
            <w:tcW w:w="2245" w:type="dxa"/>
          </w:tcPr>
          <w:p w14:paraId="137D79F6" w14:textId="250158C6" w:rsidR="003624E9" w:rsidRPr="00E754CF" w:rsidRDefault="003624E9" w:rsidP="00756F5A">
            <w:pPr>
              <w:tabs>
                <w:tab w:val="right" w:pos="2029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754CF">
              <w:rPr>
                <w:rFonts w:ascii="Times New Roman" w:hAnsi="Times New Roman" w:cs="Times New Roman"/>
                <w:sz w:val="24"/>
                <w:szCs w:val="24"/>
              </w:rPr>
              <w:t>Fall 20</w:t>
            </w:r>
            <w:r w:rsidR="00C41594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3543A93C" w14:textId="0FD9040F" w:rsidR="003624E9" w:rsidRPr="00E754CF" w:rsidRDefault="003624E9" w:rsidP="00756F5A">
            <w:pPr>
              <w:tabs>
                <w:tab w:val="right" w:pos="2029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7FC0282D" w14:textId="6C94CD77" w:rsidR="003624E9" w:rsidRPr="00E754CF" w:rsidRDefault="003624E9" w:rsidP="00E754CF">
            <w:pPr>
              <w:tabs>
                <w:tab w:val="left" w:pos="121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14:paraId="09D24E32" w14:textId="71B29F43" w:rsidR="003624E9" w:rsidRPr="00E754CF" w:rsidRDefault="003624E9" w:rsidP="00E754CF">
            <w:pPr>
              <w:tabs>
                <w:tab w:val="left" w:pos="121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</w:tcPr>
          <w:p w14:paraId="640E93C7" w14:textId="3993AF23" w:rsidR="003624E9" w:rsidRPr="00E754CF" w:rsidRDefault="003624E9" w:rsidP="003624E9">
            <w:pPr>
              <w:tabs>
                <w:tab w:val="left" w:pos="12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24E9" w:rsidRPr="00E754CF" w14:paraId="45B25610" w14:textId="77777777" w:rsidTr="000F37BA">
        <w:tc>
          <w:tcPr>
            <w:tcW w:w="2245" w:type="dxa"/>
          </w:tcPr>
          <w:p w14:paraId="0DF76630" w14:textId="061F160C" w:rsidR="003624E9" w:rsidRPr="00E754CF" w:rsidRDefault="00C41594" w:rsidP="00756F5A">
            <w:pPr>
              <w:tabs>
                <w:tab w:val="left" w:pos="12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ring 2021</w:t>
            </w:r>
          </w:p>
          <w:p w14:paraId="235BA40B" w14:textId="4FBC82EC" w:rsidR="003624E9" w:rsidRPr="00E754CF" w:rsidRDefault="003624E9" w:rsidP="00756F5A">
            <w:pPr>
              <w:tabs>
                <w:tab w:val="left" w:pos="12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0DB1109E" w14:textId="7C7E3AC3" w:rsidR="003624E9" w:rsidRPr="00E754CF" w:rsidRDefault="003624E9" w:rsidP="003E511B">
            <w:pPr>
              <w:tabs>
                <w:tab w:val="left" w:pos="121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14:paraId="5CD72FF9" w14:textId="15DDE3F0" w:rsidR="003624E9" w:rsidRPr="00E754CF" w:rsidRDefault="003624E9" w:rsidP="003E511B">
            <w:pPr>
              <w:tabs>
                <w:tab w:val="left" w:pos="121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</w:tcPr>
          <w:p w14:paraId="46585499" w14:textId="239B3F73" w:rsidR="003624E9" w:rsidRPr="00E754CF" w:rsidRDefault="003624E9" w:rsidP="003E511B">
            <w:pPr>
              <w:tabs>
                <w:tab w:val="left" w:pos="121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B0A68" w:rsidRPr="00E754CF" w14:paraId="12C9D357" w14:textId="77777777" w:rsidTr="000F37BA">
        <w:tc>
          <w:tcPr>
            <w:tcW w:w="2245" w:type="dxa"/>
          </w:tcPr>
          <w:p w14:paraId="1DD460EA" w14:textId="3049EF3C" w:rsidR="00EB0A68" w:rsidRPr="00E754CF" w:rsidRDefault="00C41594" w:rsidP="00756F5A">
            <w:pPr>
              <w:tabs>
                <w:tab w:val="left" w:pos="12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mmer 2021</w:t>
            </w:r>
          </w:p>
          <w:p w14:paraId="6C7B5D46" w14:textId="6717F9BB" w:rsidR="003624E9" w:rsidRPr="00E754CF" w:rsidRDefault="003624E9" w:rsidP="00756F5A">
            <w:pPr>
              <w:tabs>
                <w:tab w:val="left" w:pos="12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53B64A61" w14:textId="56EE87B8" w:rsidR="00F16390" w:rsidRPr="00E754CF" w:rsidRDefault="00F16390" w:rsidP="003E511B">
            <w:pPr>
              <w:tabs>
                <w:tab w:val="left" w:pos="121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14:paraId="13505710" w14:textId="71B20ECB" w:rsidR="00F16390" w:rsidRPr="00E754CF" w:rsidRDefault="00F16390" w:rsidP="003E511B">
            <w:pPr>
              <w:tabs>
                <w:tab w:val="left" w:pos="121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</w:tcPr>
          <w:p w14:paraId="0C28C2E7" w14:textId="11A13D1C" w:rsidR="00F16390" w:rsidRPr="00E754CF" w:rsidRDefault="00F16390" w:rsidP="003E511B">
            <w:pPr>
              <w:tabs>
                <w:tab w:val="left" w:pos="121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B0A68" w:rsidRPr="00E754CF" w14:paraId="518EE155" w14:textId="77777777" w:rsidTr="000F37BA">
        <w:tc>
          <w:tcPr>
            <w:tcW w:w="2245" w:type="dxa"/>
          </w:tcPr>
          <w:p w14:paraId="265457FF" w14:textId="5E294583" w:rsidR="00EB0A68" w:rsidRPr="00E754CF" w:rsidRDefault="003624E9" w:rsidP="00756F5A">
            <w:pPr>
              <w:tabs>
                <w:tab w:val="left" w:pos="12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754CF">
              <w:rPr>
                <w:rFonts w:ascii="Times New Roman" w:hAnsi="Times New Roman" w:cs="Times New Roman"/>
                <w:sz w:val="24"/>
                <w:szCs w:val="24"/>
              </w:rPr>
              <w:t>Fall 20</w:t>
            </w:r>
            <w:r w:rsidR="00C41594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  <w:p w14:paraId="63BD65A7" w14:textId="0B0A5465" w:rsidR="003624E9" w:rsidRPr="00E754CF" w:rsidRDefault="003624E9" w:rsidP="00756F5A">
            <w:pPr>
              <w:tabs>
                <w:tab w:val="left" w:pos="12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73F1A895" w14:textId="5B98BCF5" w:rsidR="00F16390" w:rsidRPr="00E754CF" w:rsidRDefault="00F16390" w:rsidP="003E511B">
            <w:pPr>
              <w:tabs>
                <w:tab w:val="left" w:pos="121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14:paraId="18DD5212" w14:textId="0B83D540" w:rsidR="00F16390" w:rsidRPr="00E754CF" w:rsidRDefault="00F16390" w:rsidP="003E511B">
            <w:pPr>
              <w:tabs>
                <w:tab w:val="left" w:pos="121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</w:tcPr>
          <w:p w14:paraId="7DA22C6A" w14:textId="17D96EFE" w:rsidR="00F16390" w:rsidRPr="00E754CF" w:rsidRDefault="00F16390" w:rsidP="003E511B">
            <w:pPr>
              <w:tabs>
                <w:tab w:val="left" w:pos="121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25D91" w:rsidRPr="00E754CF" w14:paraId="2FAB73E5" w14:textId="77777777" w:rsidTr="000F37BA">
        <w:tc>
          <w:tcPr>
            <w:tcW w:w="2245" w:type="dxa"/>
          </w:tcPr>
          <w:p w14:paraId="53BC18CE" w14:textId="22F10EB4" w:rsidR="00025D91" w:rsidRPr="00E754CF" w:rsidRDefault="00025D91" w:rsidP="00025D91">
            <w:pPr>
              <w:tabs>
                <w:tab w:val="left" w:pos="12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754CF">
              <w:rPr>
                <w:rFonts w:ascii="Times New Roman" w:hAnsi="Times New Roman" w:cs="Times New Roman"/>
                <w:sz w:val="24"/>
                <w:szCs w:val="24"/>
              </w:rPr>
              <w:t>Spring 20</w:t>
            </w:r>
            <w:r w:rsidR="00C41594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  <w:p w14:paraId="71675969" w14:textId="0CC0990C" w:rsidR="00025D91" w:rsidRPr="00E754CF" w:rsidRDefault="00025D91" w:rsidP="00025D91">
            <w:pPr>
              <w:tabs>
                <w:tab w:val="left" w:pos="12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24DE01B0" w14:textId="1F2FF4DF" w:rsidR="00F16390" w:rsidRPr="00E754CF" w:rsidRDefault="00F16390" w:rsidP="00025D91">
            <w:pPr>
              <w:tabs>
                <w:tab w:val="left" w:pos="121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14:paraId="73F3902E" w14:textId="4C84D6C4" w:rsidR="00F16390" w:rsidRPr="00E754CF" w:rsidRDefault="00F16390" w:rsidP="00025D91">
            <w:pPr>
              <w:tabs>
                <w:tab w:val="left" w:pos="121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</w:tcPr>
          <w:p w14:paraId="61EF2D58" w14:textId="0D95F280" w:rsidR="00F16390" w:rsidRPr="00E754CF" w:rsidRDefault="00F16390" w:rsidP="00025D91">
            <w:pPr>
              <w:tabs>
                <w:tab w:val="left" w:pos="121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25D91" w:rsidRPr="00E754CF" w14:paraId="0E5C0950" w14:textId="77777777" w:rsidTr="000F37BA">
        <w:tc>
          <w:tcPr>
            <w:tcW w:w="2245" w:type="dxa"/>
          </w:tcPr>
          <w:p w14:paraId="7E20D319" w14:textId="75DCD1DA" w:rsidR="00025D91" w:rsidRPr="00E754CF" w:rsidRDefault="0005576F" w:rsidP="00025D91">
            <w:pPr>
              <w:tabs>
                <w:tab w:val="left" w:pos="12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lanned for </w:t>
            </w:r>
            <w:r w:rsidR="00025D91" w:rsidRPr="00E754CF">
              <w:rPr>
                <w:rFonts w:ascii="Times New Roman" w:hAnsi="Times New Roman" w:cs="Times New Roman"/>
                <w:sz w:val="24"/>
                <w:szCs w:val="24"/>
              </w:rPr>
              <w:t>Summer 2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  <w:p w14:paraId="5F89D362" w14:textId="7210808F" w:rsidR="00025D91" w:rsidRPr="00E754CF" w:rsidRDefault="00025D91" w:rsidP="00025D91">
            <w:pPr>
              <w:tabs>
                <w:tab w:val="left" w:pos="12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457F4379" w14:textId="7DCD0B42" w:rsidR="00F16390" w:rsidRPr="00E754CF" w:rsidRDefault="00F16390" w:rsidP="00025D91">
            <w:pPr>
              <w:tabs>
                <w:tab w:val="left" w:pos="121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14:paraId="3E4C4FE0" w14:textId="787A1037" w:rsidR="00F16390" w:rsidRPr="00E754CF" w:rsidRDefault="00F16390" w:rsidP="00025D91">
            <w:pPr>
              <w:tabs>
                <w:tab w:val="left" w:pos="121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</w:tcPr>
          <w:p w14:paraId="10A112D4" w14:textId="0D2FA92E" w:rsidR="00F16390" w:rsidRPr="00E754CF" w:rsidRDefault="00F16390" w:rsidP="00025D91">
            <w:pPr>
              <w:tabs>
                <w:tab w:val="left" w:pos="121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25D91" w:rsidRPr="00E754CF" w14:paraId="6C709619" w14:textId="77777777" w:rsidTr="000F37BA">
        <w:tc>
          <w:tcPr>
            <w:tcW w:w="2245" w:type="dxa"/>
          </w:tcPr>
          <w:p w14:paraId="1E55C1C9" w14:textId="01CE53B0" w:rsidR="00025D91" w:rsidRPr="00E754CF" w:rsidRDefault="00025D91" w:rsidP="00025D91">
            <w:pPr>
              <w:tabs>
                <w:tab w:val="left" w:pos="12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754CF">
              <w:rPr>
                <w:rFonts w:ascii="Times New Roman" w:hAnsi="Times New Roman" w:cs="Times New Roman"/>
                <w:sz w:val="24"/>
                <w:szCs w:val="24"/>
              </w:rPr>
              <w:t>Planned for Fall 20</w:t>
            </w:r>
            <w:r w:rsidR="0005576F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  <w:p w14:paraId="6156ABDC" w14:textId="4C4F6EAD" w:rsidR="00025D91" w:rsidRPr="00E754CF" w:rsidRDefault="00025D91" w:rsidP="00025D91">
            <w:pPr>
              <w:tabs>
                <w:tab w:val="left" w:pos="121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550C13C0" w14:textId="6262E27B" w:rsidR="00F16390" w:rsidRPr="00E754CF" w:rsidRDefault="00F16390" w:rsidP="00025D91">
            <w:pPr>
              <w:tabs>
                <w:tab w:val="left" w:pos="121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14:paraId="4B5E9E1E" w14:textId="32A4411E" w:rsidR="00F16390" w:rsidRPr="00E754CF" w:rsidRDefault="00F16390" w:rsidP="00025D91">
            <w:pPr>
              <w:tabs>
                <w:tab w:val="left" w:pos="121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</w:tcPr>
          <w:p w14:paraId="07E4B7EC" w14:textId="3E35D7CA" w:rsidR="00F16390" w:rsidRPr="00E754CF" w:rsidRDefault="00F16390" w:rsidP="00025D91">
            <w:pPr>
              <w:tabs>
                <w:tab w:val="left" w:pos="121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37C2719" w14:textId="77777777" w:rsidR="00B167F6" w:rsidRPr="00E754CF" w:rsidRDefault="00B167F6" w:rsidP="0013350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B239214" w14:textId="49F6CFE1" w:rsidR="0013350B" w:rsidRPr="001D0928" w:rsidRDefault="00BE7ED3" w:rsidP="0013350B">
      <w:pPr>
        <w:pStyle w:val="NoSpacing"/>
        <w:rPr>
          <w:rFonts w:ascii="Times New Roman" w:hAnsi="Times New Roman" w:cs="Times New Roman"/>
          <w:iCs/>
          <w:sz w:val="24"/>
          <w:szCs w:val="24"/>
        </w:rPr>
      </w:pPr>
      <w:r w:rsidRPr="001D0928">
        <w:rPr>
          <w:rFonts w:ascii="Times New Roman" w:hAnsi="Times New Roman" w:cs="Times New Roman"/>
          <w:iCs/>
          <w:sz w:val="24"/>
          <w:szCs w:val="24"/>
        </w:rPr>
        <w:t>If you received the scholarship, would you be able to reduce</w:t>
      </w:r>
      <w:r w:rsidR="00756F5A" w:rsidRPr="001D0928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E32F0E">
        <w:rPr>
          <w:rFonts w:ascii="Times New Roman" w:hAnsi="Times New Roman" w:cs="Times New Roman"/>
          <w:iCs/>
          <w:sz w:val="24"/>
          <w:szCs w:val="24"/>
        </w:rPr>
        <w:t xml:space="preserve">or eliminate </w:t>
      </w:r>
      <w:r w:rsidR="00756F5A" w:rsidRPr="001D0928">
        <w:rPr>
          <w:rFonts w:ascii="Times New Roman" w:hAnsi="Times New Roman" w:cs="Times New Roman"/>
          <w:iCs/>
          <w:sz w:val="24"/>
          <w:szCs w:val="24"/>
        </w:rPr>
        <w:t>the amount of time you spend</w:t>
      </w:r>
      <w:r w:rsidRPr="001D0928">
        <w:rPr>
          <w:rFonts w:ascii="Times New Roman" w:hAnsi="Times New Roman" w:cs="Times New Roman"/>
          <w:iCs/>
          <w:sz w:val="24"/>
          <w:szCs w:val="24"/>
        </w:rPr>
        <w:t xml:space="preserve"> work</w:t>
      </w:r>
      <w:r w:rsidR="00756F5A" w:rsidRPr="001D0928">
        <w:rPr>
          <w:rFonts w:ascii="Times New Roman" w:hAnsi="Times New Roman" w:cs="Times New Roman"/>
          <w:iCs/>
          <w:sz w:val="24"/>
          <w:szCs w:val="24"/>
        </w:rPr>
        <w:t xml:space="preserve">ing this </w:t>
      </w:r>
      <w:proofErr w:type="gramStart"/>
      <w:r w:rsidR="00756F5A" w:rsidRPr="001D0928">
        <w:rPr>
          <w:rFonts w:ascii="Times New Roman" w:hAnsi="Times New Roman" w:cs="Times New Roman"/>
          <w:iCs/>
          <w:sz w:val="24"/>
          <w:szCs w:val="24"/>
        </w:rPr>
        <w:t>Fall</w:t>
      </w:r>
      <w:proofErr w:type="gramEnd"/>
      <w:r w:rsidRPr="001D0928">
        <w:rPr>
          <w:rFonts w:ascii="Times New Roman" w:hAnsi="Times New Roman" w:cs="Times New Roman"/>
          <w:iCs/>
          <w:sz w:val="24"/>
          <w:szCs w:val="24"/>
        </w:rPr>
        <w:t>?</w:t>
      </w:r>
    </w:p>
    <w:p w14:paraId="5A619BF6" w14:textId="77777777" w:rsidR="00756F5A" w:rsidRPr="00E754CF" w:rsidRDefault="00756F5A" w:rsidP="0013350B">
      <w:pPr>
        <w:pStyle w:val="NoSpacing"/>
        <w:rPr>
          <w:rFonts w:ascii="Times New Roman" w:hAnsi="Times New Roman" w:cs="Times New Roman"/>
          <w:i/>
          <w:sz w:val="24"/>
          <w:szCs w:val="24"/>
        </w:rPr>
      </w:pPr>
    </w:p>
    <w:p w14:paraId="6C260F6C" w14:textId="091191F0" w:rsidR="00756F5A" w:rsidRDefault="00BE7ED3" w:rsidP="00E870E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754CF">
        <w:rPr>
          <w:rFonts w:ascii="Times New Roman" w:hAnsi="Times New Roman" w:cs="Times New Roman"/>
          <w:sz w:val="24"/>
          <w:szCs w:val="24"/>
        </w:rPr>
        <w:tab/>
      </w:r>
      <w:r w:rsidR="00756F5A" w:rsidRPr="00E754CF">
        <w:rPr>
          <w:rFonts w:ascii="Times New Roman" w:hAnsi="Times New Roman" w:cs="Times New Roman"/>
          <w:sz w:val="24"/>
          <w:szCs w:val="24"/>
        </w:rPr>
        <w:tab/>
      </w:r>
      <w:r w:rsidRPr="00E754CF">
        <w:rPr>
          <w:rFonts w:ascii="Times New Roman" w:hAnsi="Times New Roman" w:cs="Times New Roman"/>
          <w:sz w:val="24"/>
          <w:szCs w:val="24"/>
        </w:rPr>
        <w:t>___ Yes</w:t>
      </w:r>
      <w:r w:rsidRPr="00E754CF">
        <w:rPr>
          <w:rFonts w:ascii="Times New Roman" w:hAnsi="Times New Roman" w:cs="Times New Roman"/>
          <w:sz w:val="24"/>
          <w:szCs w:val="24"/>
        </w:rPr>
        <w:tab/>
        <w:t>___ No</w:t>
      </w:r>
      <w:r w:rsidR="00E870ED" w:rsidRPr="00E754CF">
        <w:rPr>
          <w:rFonts w:ascii="Times New Roman" w:hAnsi="Times New Roman" w:cs="Times New Roman"/>
          <w:sz w:val="24"/>
          <w:szCs w:val="24"/>
        </w:rPr>
        <w:tab/>
      </w:r>
      <w:r w:rsidR="00E870ED" w:rsidRPr="00E754CF">
        <w:rPr>
          <w:rFonts w:ascii="Times New Roman" w:hAnsi="Times New Roman" w:cs="Times New Roman"/>
          <w:sz w:val="24"/>
          <w:szCs w:val="24"/>
        </w:rPr>
        <w:tab/>
        <w:t>___ Not sure</w:t>
      </w:r>
    </w:p>
    <w:p w14:paraId="02186874" w14:textId="7D6BC975" w:rsidR="001D0928" w:rsidRDefault="001D0928" w:rsidP="00E870ED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E110AE7" w14:textId="77F5ED26" w:rsidR="000F37BA" w:rsidRPr="001D0928" w:rsidRDefault="001D0928" w:rsidP="00807700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 many hours per week could you reduce if you received this </w:t>
      </w:r>
      <w:r w:rsidR="00807700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cholarship?</w:t>
      </w:r>
    </w:p>
    <w:p w14:paraId="5E6D26C8" w14:textId="77777777" w:rsidR="000F37BA" w:rsidRDefault="000F37BA" w:rsidP="00807700">
      <w:pPr>
        <w:pStyle w:val="NoSpacing"/>
        <w:ind w:left="1440"/>
        <w:rPr>
          <w:rFonts w:ascii="Times New Roman" w:hAnsi="Times New Roman" w:cs="Times New Roman"/>
          <w:b/>
          <w:i/>
          <w:sz w:val="24"/>
          <w:szCs w:val="24"/>
        </w:rPr>
      </w:pPr>
    </w:p>
    <w:p w14:paraId="183EC633" w14:textId="2F6F923D" w:rsidR="000F37BA" w:rsidRPr="00D7178B" w:rsidRDefault="00D7178B" w:rsidP="00807700">
      <w:pPr>
        <w:pStyle w:val="NoSpacing"/>
        <w:ind w:left="1440" w:firstLine="720"/>
        <w:rPr>
          <w:rFonts w:ascii="Times New Roman" w:hAnsi="Times New Roman" w:cs="Times New Roman"/>
          <w:bCs/>
          <w:iCs/>
          <w:sz w:val="24"/>
          <w:szCs w:val="24"/>
        </w:rPr>
      </w:pPr>
      <w:r w:rsidRPr="00D7178B">
        <w:rPr>
          <w:rFonts w:ascii="Times New Roman" w:hAnsi="Times New Roman" w:cs="Times New Roman"/>
          <w:bCs/>
          <w:iCs/>
          <w:sz w:val="24"/>
          <w:szCs w:val="24"/>
        </w:rPr>
        <w:t>From __</w:t>
      </w:r>
      <w:r>
        <w:rPr>
          <w:rFonts w:ascii="Times New Roman" w:hAnsi="Times New Roman" w:cs="Times New Roman"/>
          <w:bCs/>
          <w:iCs/>
          <w:sz w:val="24"/>
          <w:szCs w:val="24"/>
        </w:rPr>
        <w:t>___</w:t>
      </w:r>
      <w:r w:rsidRPr="00D7178B">
        <w:rPr>
          <w:rFonts w:ascii="Times New Roman" w:hAnsi="Times New Roman" w:cs="Times New Roman"/>
          <w:bCs/>
          <w:iCs/>
          <w:sz w:val="24"/>
          <w:szCs w:val="24"/>
        </w:rPr>
        <w:t xml:space="preserve"> hours to ___</w:t>
      </w:r>
      <w:r>
        <w:rPr>
          <w:rFonts w:ascii="Times New Roman" w:hAnsi="Times New Roman" w:cs="Times New Roman"/>
          <w:bCs/>
          <w:iCs/>
          <w:sz w:val="24"/>
          <w:szCs w:val="24"/>
        </w:rPr>
        <w:t>__</w:t>
      </w:r>
      <w:r w:rsidRPr="00D7178B">
        <w:rPr>
          <w:rFonts w:ascii="Times New Roman" w:hAnsi="Times New Roman" w:cs="Times New Roman"/>
          <w:bCs/>
          <w:iCs/>
          <w:sz w:val="24"/>
          <w:szCs w:val="24"/>
        </w:rPr>
        <w:t xml:space="preserve"> hours</w:t>
      </w:r>
      <w:r w:rsidR="00807700">
        <w:rPr>
          <w:rFonts w:ascii="Times New Roman" w:hAnsi="Times New Roman" w:cs="Times New Roman"/>
          <w:bCs/>
          <w:iCs/>
          <w:sz w:val="24"/>
          <w:szCs w:val="24"/>
        </w:rPr>
        <w:t>/week</w:t>
      </w:r>
    </w:p>
    <w:p w14:paraId="3CEC99BF" w14:textId="77777777" w:rsidR="001D0928" w:rsidRDefault="001D0928" w:rsidP="00E870ED">
      <w:pPr>
        <w:pStyle w:val="NoSpacing"/>
        <w:rPr>
          <w:rFonts w:ascii="Times New Roman" w:hAnsi="Times New Roman" w:cs="Times New Roman"/>
          <w:b/>
          <w:i/>
          <w:sz w:val="24"/>
          <w:szCs w:val="24"/>
        </w:rPr>
      </w:pPr>
    </w:p>
    <w:p w14:paraId="0A73540A" w14:textId="494765C2" w:rsidR="00AF2F7D" w:rsidRPr="0037637A" w:rsidRDefault="00E754CF" w:rsidP="0013350B">
      <w:pPr>
        <w:pStyle w:val="NoSpacing"/>
        <w:rPr>
          <w:rFonts w:ascii="Times New Roman" w:hAnsi="Times New Roman" w:cs="Times New Roman"/>
          <w:iCs/>
          <w:sz w:val="24"/>
          <w:szCs w:val="24"/>
        </w:rPr>
      </w:pPr>
      <w:r w:rsidRPr="0037637A">
        <w:rPr>
          <w:rFonts w:ascii="Times New Roman" w:hAnsi="Times New Roman" w:cs="Times New Roman"/>
          <w:iCs/>
          <w:sz w:val="24"/>
          <w:szCs w:val="24"/>
        </w:rPr>
        <w:t xml:space="preserve">How much </w:t>
      </w:r>
      <w:r w:rsidR="0005576F">
        <w:rPr>
          <w:rFonts w:ascii="Times New Roman" w:hAnsi="Times New Roman" w:cs="Times New Roman"/>
          <w:iCs/>
          <w:sz w:val="24"/>
          <w:szCs w:val="24"/>
        </w:rPr>
        <w:t xml:space="preserve">would </w:t>
      </w:r>
      <w:r w:rsidR="00E9699B">
        <w:rPr>
          <w:rFonts w:ascii="Times New Roman" w:hAnsi="Times New Roman" w:cs="Times New Roman"/>
          <w:iCs/>
          <w:sz w:val="24"/>
          <w:szCs w:val="24"/>
        </w:rPr>
        <w:t>y</w:t>
      </w:r>
      <w:r w:rsidR="0037637A">
        <w:rPr>
          <w:rFonts w:ascii="Times New Roman" w:hAnsi="Times New Roman" w:cs="Times New Roman"/>
          <w:iCs/>
          <w:sz w:val="24"/>
          <w:szCs w:val="24"/>
        </w:rPr>
        <w:t>ou</w:t>
      </w:r>
      <w:r w:rsidRPr="0037637A">
        <w:rPr>
          <w:rFonts w:ascii="Times New Roman" w:hAnsi="Times New Roman" w:cs="Times New Roman"/>
          <w:iCs/>
          <w:sz w:val="24"/>
          <w:szCs w:val="24"/>
        </w:rPr>
        <w:t xml:space="preserve"> need </w:t>
      </w:r>
      <w:r w:rsidR="00AF2F7D" w:rsidRPr="0037637A">
        <w:rPr>
          <w:rFonts w:ascii="Times New Roman" w:hAnsi="Times New Roman" w:cs="Times New Roman"/>
          <w:iCs/>
          <w:sz w:val="24"/>
          <w:szCs w:val="24"/>
        </w:rPr>
        <w:t xml:space="preserve">during </w:t>
      </w:r>
      <w:r w:rsidRPr="0037637A">
        <w:rPr>
          <w:rFonts w:ascii="Times New Roman" w:hAnsi="Times New Roman" w:cs="Times New Roman"/>
          <w:iCs/>
          <w:sz w:val="24"/>
          <w:szCs w:val="24"/>
        </w:rPr>
        <w:t xml:space="preserve">the </w:t>
      </w:r>
      <w:proofErr w:type="gramStart"/>
      <w:r w:rsidRPr="0037637A">
        <w:rPr>
          <w:rFonts w:ascii="Times New Roman" w:hAnsi="Times New Roman" w:cs="Times New Roman"/>
          <w:iCs/>
          <w:sz w:val="24"/>
          <w:szCs w:val="24"/>
        </w:rPr>
        <w:t>Fall</w:t>
      </w:r>
      <w:proofErr w:type="gramEnd"/>
      <w:r w:rsidRPr="0037637A">
        <w:rPr>
          <w:rFonts w:ascii="Times New Roman" w:hAnsi="Times New Roman" w:cs="Times New Roman"/>
          <w:iCs/>
          <w:sz w:val="24"/>
          <w:szCs w:val="24"/>
        </w:rPr>
        <w:t xml:space="preserve"> semester</w:t>
      </w:r>
      <w:r w:rsidR="00AF2F7D" w:rsidRPr="0037637A">
        <w:rPr>
          <w:rFonts w:ascii="Times New Roman" w:hAnsi="Times New Roman" w:cs="Times New Roman"/>
          <w:iCs/>
          <w:sz w:val="24"/>
          <w:szCs w:val="24"/>
        </w:rPr>
        <w:t xml:space="preserve"> in order to participate in HDFS 450?</w:t>
      </w:r>
    </w:p>
    <w:p w14:paraId="3EB056CA" w14:textId="77777777" w:rsidR="00AF2F7D" w:rsidRPr="0037637A" w:rsidRDefault="00AF2F7D" w:rsidP="00AF2F7D">
      <w:pPr>
        <w:pStyle w:val="NoSpacing"/>
        <w:rPr>
          <w:rFonts w:ascii="Times New Roman" w:hAnsi="Times New Roman" w:cs="Times New Roman"/>
          <w:iCs/>
          <w:sz w:val="24"/>
          <w:szCs w:val="24"/>
        </w:rPr>
      </w:pPr>
    </w:p>
    <w:p w14:paraId="745C0D94" w14:textId="5DA6B713" w:rsidR="00AF2F7D" w:rsidRDefault="0037637A" w:rsidP="00AF2F7D">
      <w:pPr>
        <w:pStyle w:val="NoSpacing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ab/>
        <w:t>___________</w:t>
      </w:r>
      <w:r w:rsidR="007407C3">
        <w:rPr>
          <w:rFonts w:ascii="Times New Roman" w:hAnsi="Times New Roman" w:cs="Times New Roman"/>
          <w:iCs/>
          <w:sz w:val="24"/>
          <w:szCs w:val="24"/>
        </w:rPr>
        <w:t xml:space="preserve"> dollars</w:t>
      </w:r>
    </w:p>
    <w:p w14:paraId="70F7D5B4" w14:textId="77777777" w:rsidR="0037637A" w:rsidRPr="0037637A" w:rsidRDefault="0037637A" w:rsidP="00AF2F7D">
      <w:pPr>
        <w:pStyle w:val="NoSpacing"/>
        <w:rPr>
          <w:rFonts w:ascii="Times New Roman" w:hAnsi="Times New Roman" w:cs="Times New Roman"/>
          <w:iCs/>
          <w:sz w:val="24"/>
          <w:szCs w:val="24"/>
        </w:rPr>
      </w:pPr>
    </w:p>
    <w:p w14:paraId="3007F4F7" w14:textId="620E6098" w:rsidR="00E754CF" w:rsidRPr="0037637A" w:rsidRDefault="00AF2F7D" w:rsidP="0037637A">
      <w:pPr>
        <w:pStyle w:val="NoSpacing"/>
        <w:ind w:firstLine="720"/>
        <w:rPr>
          <w:rFonts w:ascii="Times New Roman" w:hAnsi="Times New Roman" w:cs="Times New Roman"/>
          <w:i/>
          <w:sz w:val="24"/>
          <w:szCs w:val="24"/>
        </w:rPr>
      </w:pPr>
      <w:r w:rsidRPr="0037637A">
        <w:rPr>
          <w:rFonts w:ascii="Times New Roman" w:hAnsi="Times New Roman" w:cs="Times New Roman"/>
          <w:i/>
          <w:sz w:val="24"/>
          <w:szCs w:val="24"/>
        </w:rPr>
        <w:t>How did you determine this number</w:t>
      </w:r>
      <w:r w:rsidR="001D0928" w:rsidRPr="0037637A">
        <w:rPr>
          <w:rFonts w:ascii="Times New Roman" w:hAnsi="Times New Roman" w:cs="Times New Roman"/>
          <w:i/>
          <w:sz w:val="24"/>
          <w:szCs w:val="24"/>
        </w:rPr>
        <w:t>?</w:t>
      </w:r>
    </w:p>
    <w:p w14:paraId="377B7236" w14:textId="15D9649A" w:rsidR="001D0928" w:rsidRDefault="001D0928" w:rsidP="0013350B">
      <w:pPr>
        <w:pStyle w:val="NoSpacing"/>
        <w:rPr>
          <w:rFonts w:ascii="Times New Roman" w:hAnsi="Times New Roman" w:cs="Times New Roman"/>
          <w:iCs/>
          <w:sz w:val="24"/>
          <w:szCs w:val="24"/>
        </w:rPr>
      </w:pPr>
    </w:p>
    <w:p w14:paraId="7BB2FF57" w14:textId="77777777" w:rsidR="0037637A" w:rsidRDefault="0037637A" w:rsidP="0013350B">
      <w:pPr>
        <w:pStyle w:val="NoSpacing"/>
        <w:rPr>
          <w:rFonts w:ascii="Times New Roman" w:hAnsi="Times New Roman" w:cs="Times New Roman"/>
          <w:iCs/>
          <w:sz w:val="24"/>
          <w:szCs w:val="24"/>
          <w:u w:val="single"/>
        </w:rPr>
      </w:pPr>
    </w:p>
    <w:p w14:paraId="59064476" w14:textId="77777777" w:rsidR="0037637A" w:rsidRDefault="0037637A" w:rsidP="0013350B">
      <w:pPr>
        <w:pStyle w:val="NoSpacing"/>
        <w:rPr>
          <w:rFonts w:ascii="Times New Roman" w:hAnsi="Times New Roman" w:cs="Times New Roman"/>
          <w:iCs/>
          <w:sz w:val="24"/>
          <w:szCs w:val="24"/>
          <w:u w:val="single"/>
        </w:rPr>
      </w:pPr>
    </w:p>
    <w:p w14:paraId="02ACA5A0" w14:textId="1CFAB534" w:rsidR="001D0928" w:rsidRPr="009C190B" w:rsidRDefault="009C190B" w:rsidP="0013350B">
      <w:pPr>
        <w:pStyle w:val="NoSpacing"/>
        <w:rPr>
          <w:rFonts w:ascii="Times New Roman" w:hAnsi="Times New Roman" w:cs="Times New Roman"/>
          <w:iCs/>
          <w:sz w:val="24"/>
          <w:szCs w:val="24"/>
          <w:u w:val="single"/>
        </w:rPr>
      </w:pPr>
      <w:r w:rsidRPr="009C190B">
        <w:rPr>
          <w:rFonts w:ascii="Times New Roman" w:hAnsi="Times New Roman" w:cs="Times New Roman"/>
          <w:iCs/>
          <w:sz w:val="24"/>
          <w:szCs w:val="24"/>
          <w:u w:val="single"/>
        </w:rPr>
        <w:t>Essay</w:t>
      </w:r>
    </w:p>
    <w:p w14:paraId="16016EE9" w14:textId="5008B084" w:rsidR="001D0928" w:rsidRDefault="001D0928" w:rsidP="0013350B">
      <w:pPr>
        <w:pStyle w:val="NoSpacing"/>
        <w:rPr>
          <w:rFonts w:ascii="Times New Roman" w:hAnsi="Times New Roman" w:cs="Times New Roman"/>
          <w:iCs/>
          <w:sz w:val="24"/>
          <w:szCs w:val="24"/>
        </w:rPr>
      </w:pPr>
    </w:p>
    <w:p w14:paraId="35635513" w14:textId="758F97F3" w:rsidR="00B167F6" w:rsidRPr="00D7178B" w:rsidRDefault="009C190B" w:rsidP="0013350B">
      <w:pPr>
        <w:pStyle w:val="NoSpacing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On a separate page or document, p</w:t>
      </w:r>
      <w:r w:rsidR="001D0928">
        <w:rPr>
          <w:rFonts w:ascii="Times New Roman" w:hAnsi="Times New Roman" w:cs="Times New Roman"/>
          <w:iCs/>
          <w:sz w:val="24"/>
          <w:szCs w:val="24"/>
        </w:rPr>
        <w:t xml:space="preserve">lease explain how this scholarship </w:t>
      </w:r>
      <w:r w:rsidR="0037637A">
        <w:rPr>
          <w:rFonts w:ascii="Times New Roman" w:hAnsi="Times New Roman" w:cs="Times New Roman"/>
          <w:iCs/>
          <w:sz w:val="24"/>
          <w:szCs w:val="24"/>
        </w:rPr>
        <w:t>would</w:t>
      </w:r>
      <w:r w:rsidR="001D0928">
        <w:rPr>
          <w:rFonts w:ascii="Times New Roman" w:hAnsi="Times New Roman" w:cs="Times New Roman"/>
          <w:iCs/>
          <w:sz w:val="24"/>
          <w:szCs w:val="24"/>
        </w:rPr>
        <w:t xml:space="preserve"> impact your </w:t>
      </w:r>
      <w:r w:rsidR="00D7178B">
        <w:rPr>
          <w:rFonts w:ascii="Times New Roman" w:hAnsi="Times New Roman" w:cs="Times New Roman"/>
          <w:iCs/>
          <w:sz w:val="24"/>
          <w:szCs w:val="24"/>
        </w:rPr>
        <w:t xml:space="preserve">semester or </w:t>
      </w:r>
      <w:r>
        <w:rPr>
          <w:rFonts w:ascii="Times New Roman" w:hAnsi="Times New Roman" w:cs="Times New Roman"/>
          <w:iCs/>
          <w:sz w:val="24"/>
          <w:szCs w:val="24"/>
        </w:rPr>
        <w:t xml:space="preserve">progress </w:t>
      </w:r>
      <w:r w:rsidR="00D7178B">
        <w:rPr>
          <w:rFonts w:ascii="Times New Roman" w:hAnsi="Times New Roman" w:cs="Times New Roman"/>
          <w:iCs/>
          <w:sz w:val="24"/>
          <w:szCs w:val="24"/>
        </w:rPr>
        <w:t>towards your degree</w:t>
      </w:r>
      <w:r>
        <w:rPr>
          <w:rFonts w:ascii="Times New Roman" w:hAnsi="Times New Roman" w:cs="Times New Roman"/>
          <w:iCs/>
          <w:sz w:val="24"/>
          <w:szCs w:val="24"/>
        </w:rPr>
        <w:t xml:space="preserve">. </w:t>
      </w:r>
      <w:r w:rsidR="00E9699B">
        <w:rPr>
          <w:rFonts w:ascii="Times New Roman" w:hAnsi="Times New Roman" w:cs="Times New Roman"/>
          <w:iCs/>
          <w:sz w:val="24"/>
          <w:szCs w:val="24"/>
        </w:rPr>
        <w:t>You can describe financial or family/personal circumstances that would help clarify the contribution of the scholarship.</w:t>
      </w:r>
    </w:p>
    <w:sectPr w:rsidR="00B167F6" w:rsidRPr="00D7178B" w:rsidSect="00951A4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72DA86" w14:textId="77777777" w:rsidR="00DA35AB" w:rsidRDefault="00DA35AB" w:rsidP="004B6CAB">
      <w:pPr>
        <w:spacing w:after="0" w:line="240" w:lineRule="auto"/>
      </w:pPr>
      <w:r>
        <w:separator/>
      </w:r>
    </w:p>
  </w:endnote>
  <w:endnote w:type="continuationSeparator" w:id="0">
    <w:p w14:paraId="6779CECD" w14:textId="77777777" w:rsidR="00DA35AB" w:rsidRDefault="00DA35AB" w:rsidP="004B6C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50402E" w14:textId="77777777" w:rsidR="0005576F" w:rsidRDefault="000557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9F1610" w14:textId="15B2431B" w:rsidR="00951A45" w:rsidRDefault="0005576F">
    <w:pPr>
      <w:pStyle w:val="Footer"/>
    </w:pPr>
    <w:r>
      <w:t>Version: 4</w:t>
    </w:r>
    <w:r w:rsidR="00951A45">
      <w:t>/</w:t>
    </w:r>
    <w:r>
      <w:t>19/20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F018DB" w14:textId="77777777" w:rsidR="0005576F" w:rsidRDefault="000557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EEC5E5" w14:textId="77777777" w:rsidR="00DA35AB" w:rsidRDefault="00DA35AB" w:rsidP="004B6CAB">
      <w:pPr>
        <w:spacing w:after="0" w:line="240" w:lineRule="auto"/>
      </w:pPr>
      <w:r>
        <w:separator/>
      </w:r>
    </w:p>
  </w:footnote>
  <w:footnote w:type="continuationSeparator" w:id="0">
    <w:p w14:paraId="5FC458DA" w14:textId="77777777" w:rsidR="00DA35AB" w:rsidRDefault="00DA35AB" w:rsidP="004B6C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E0C83E" w14:textId="77777777" w:rsidR="0005576F" w:rsidRDefault="0005576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AE8874" w14:textId="77777777" w:rsidR="0005576F" w:rsidRDefault="0005576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453C35" w14:textId="77777777" w:rsidR="0005576F" w:rsidRDefault="0005576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895A0A"/>
    <w:multiLevelType w:val="hybridMultilevel"/>
    <w:tmpl w:val="03E6F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B54F7"/>
    <w:multiLevelType w:val="hybridMultilevel"/>
    <w:tmpl w:val="FCB8BA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524252"/>
    <w:multiLevelType w:val="hybridMultilevel"/>
    <w:tmpl w:val="1AA48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B34845"/>
    <w:multiLevelType w:val="hybridMultilevel"/>
    <w:tmpl w:val="2E167DDA"/>
    <w:lvl w:ilvl="0" w:tplc="1D9C45C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7303E0"/>
    <w:multiLevelType w:val="hybridMultilevel"/>
    <w:tmpl w:val="9208C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2514D3"/>
    <w:multiLevelType w:val="hybridMultilevel"/>
    <w:tmpl w:val="4FFC0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CD4F56"/>
    <w:multiLevelType w:val="hybridMultilevel"/>
    <w:tmpl w:val="781AEE0C"/>
    <w:lvl w:ilvl="0" w:tplc="5A0A8FA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3"/>
  </w:num>
  <w:num w:numId="4">
    <w:abstractNumId w:val="4"/>
  </w:num>
  <w:num w:numId="5">
    <w:abstractNumId w:val="1"/>
  </w:num>
  <w:num w:numId="6">
    <w:abstractNumId w:val="2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s7A0tzQwNzQ3NzdU0lEKTi0uzszPAykwrwUA3jIdcCwAAAA="/>
  </w:docVars>
  <w:rsids>
    <w:rsidRoot w:val="00960DE8"/>
    <w:rsid w:val="00025D91"/>
    <w:rsid w:val="0005576F"/>
    <w:rsid w:val="000778F2"/>
    <w:rsid w:val="000D46C7"/>
    <w:rsid w:val="000E2FC4"/>
    <w:rsid w:val="000F37BA"/>
    <w:rsid w:val="00125047"/>
    <w:rsid w:val="0013350B"/>
    <w:rsid w:val="00155587"/>
    <w:rsid w:val="00187AC8"/>
    <w:rsid w:val="001A04AC"/>
    <w:rsid w:val="001A2267"/>
    <w:rsid w:val="001A229C"/>
    <w:rsid w:val="001C3546"/>
    <w:rsid w:val="001C6A48"/>
    <w:rsid w:val="001D0928"/>
    <w:rsid w:val="001D0EA0"/>
    <w:rsid w:val="00213344"/>
    <w:rsid w:val="002364E5"/>
    <w:rsid w:val="00256B45"/>
    <w:rsid w:val="003624E9"/>
    <w:rsid w:val="0037637A"/>
    <w:rsid w:val="00382874"/>
    <w:rsid w:val="0039041A"/>
    <w:rsid w:val="00395C93"/>
    <w:rsid w:val="003C384E"/>
    <w:rsid w:val="00414A8E"/>
    <w:rsid w:val="00437FE6"/>
    <w:rsid w:val="004B6CAB"/>
    <w:rsid w:val="004C2DD4"/>
    <w:rsid w:val="004D1AB9"/>
    <w:rsid w:val="0052450A"/>
    <w:rsid w:val="00532E4A"/>
    <w:rsid w:val="00571098"/>
    <w:rsid w:val="005B02A0"/>
    <w:rsid w:val="00685950"/>
    <w:rsid w:val="006F702E"/>
    <w:rsid w:val="00727F46"/>
    <w:rsid w:val="007407C3"/>
    <w:rsid w:val="00756F5A"/>
    <w:rsid w:val="00807700"/>
    <w:rsid w:val="00815E39"/>
    <w:rsid w:val="008218D2"/>
    <w:rsid w:val="008954D5"/>
    <w:rsid w:val="008C7BD8"/>
    <w:rsid w:val="00924F41"/>
    <w:rsid w:val="00951A45"/>
    <w:rsid w:val="00960540"/>
    <w:rsid w:val="00960DE8"/>
    <w:rsid w:val="00962714"/>
    <w:rsid w:val="009C190B"/>
    <w:rsid w:val="009C1CF4"/>
    <w:rsid w:val="009E7053"/>
    <w:rsid w:val="009F2F6D"/>
    <w:rsid w:val="00A27C16"/>
    <w:rsid w:val="00A45FEF"/>
    <w:rsid w:val="00A50DC1"/>
    <w:rsid w:val="00A827F7"/>
    <w:rsid w:val="00A86354"/>
    <w:rsid w:val="00AB47D5"/>
    <w:rsid w:val="00AC29EC"/>
    <w:rsid w:val="00AF2F7D"/>
    <w:rsid w:val="00B167F6"/>
    <w:rsid w:val="00B821EF"/>
    <w:rsid w:val="00B90B9C"/>
    <w:rsid w:val="00BA4149"/>
    <w:rsid w:val="00BA7217"/>
    <w:rsid w:val="00BE67FA"/>
    <w:rsid w:val="00BE7ED3"/>
    <w:rsid w:val="00C10100"/>
    <w:rsid w:val="00C15EF1"/>
    <w:rsid w:val="00C41594"/>
    <w:rsid w:val="00C5683D"/>
    <w:rsid w:val="00C71739"/>
    <w:rsid w:val="00CC0B15"/>
    <w:rsid w:val="00CC4E0D"/>
    <w:rsid w:val="00D16E57"/>
    <w:rsid w:val="00D630D0"/>
    <w:rsid w:val="00D7178B"/>
    <w:rsid w:val="00DA35AB"/>
    <w:rsid w:val="00DA3A0F"/>
    <w:rsid w:val="00DC2EE0"/>
    <w:rsid w:val="00DD18EE"/>
    <w:rsid w:val="00DD38EE"/>
    <w:rsid w:val="00DD4854"/>
    <w:rsid w:val="00DF4605"/>
    <w:rsid w:val="00DF67A3"/>
    <w:rsid w:val="00E24164"/>
    <w:rsid w:val="00E32F0E"/>
    <w:rsid w:val="00E56A6B"/>
    <w:rsid w:val="00E74F72"/>
    <w:rsid w:val="00E754CF"/>
    <w:rsid w:val="00E870ED"/>
    <w:rsid w:val="00E9699B"/>
    <w:rsid w:val="00E97198"/>
    <w:rsid w:val="00EB0A68"/>
    <w:rsid w:val="00F06D19"/>
    <w:rsid w:val="00F16390"/>
    <w:rsid w:val="00F4243E"/>
    <w:rsid w:val="00FE79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55CDC8"/>
  <w15:chartTrackingRefBased/>
  <w15:docId w15:val="{10DDA480-33DF-452E-938A-624D5220A7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0DE8"/>
    <w:pPr>
      <w:spacing w:after="0" w:line="240" w:lineRule="auto"/>
      <w:ind w:left="720"/>
    </w:pPr>
    <w:rPr>
      <w:rFonts w:ascii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4B6C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6CAB"/>
  </w:style>
  <w:style w:type="paragraph" w:styleId="Footer">
    <w:name w:val="footer"/>
    <w:basedOn w:val="Normal"/>
    <w:link w:val="FooterChar"/>
    <w:uiPriority w:val="99"/>
    <w:unhideWhenUsed/>
    <w:rsid w:val="004B6C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6CAB"/>
  </w:style>
  <w:style w:type="character" w:styleId="Hyperlink">
    <w:name w:val="Hyperlink"/>
    <w:basedOn w:val="DefaultParagraphFont"/>
    <w:uiPriority w:val="99"/>
    <w:unhideWhenUsed/>
    <w:rsid w:val="00BA4149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1D0E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13350B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4F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4F7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A22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22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22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22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2267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F2F7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4772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bata@illinois.edu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mailto:ebata@illinois.edu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687</Words>
  <Characters>392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ata, Aaron T</dc:creator>
  <cp:keywords/>
  <dc:description/>
  <cp:lastModifiedBy>Ebata, Aaron T</cp:lastModifiedBy>
  <cp:revision>5</cp:revision>
  <dcterms:created xsi:type="dcterms:W3CDTF">2022-04-19T12:32:00Z</dcterms:created>
  <dcterms:modified xsi:type="dcterms:W3CDTF">2022-04-19T14:09:00Z</dcterms:modified>
</cp:coreProperties>
</file>